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C0AE1D" w14:textId="34CB9028" w:rsidR="004A057E" w:rsidRPr="00190578" w:rsidRDefault="00D15270" w:rsidP="004A057E">
      <w:pPr>
        <w:spacing w:line="360" w:lineRule="auto"/>
        <w:jc w:val="both"/>
        <w:rPr>
          <w:rFonts w:ascii="Times New Roman" w:hAnsi="Times New Roman" w:cs="Times New Roman"/>
          <w:b/>
          <w:sz w:val="28"/>
          <w:szCs w:val="28"/>
          <w:lang w:val="en-GB"/>
        </w:rPr>
      </w:pPr>
      <w:r>
        <w:rPr>
          <w:rFonts w:ascii="Times New Roman" w:hAnsi="Times New Roman" w:cs="Times New Roman"/>
          <w:b/>
          <w:sz w:val="28"/>
          <w:szCs w:val="28"/>
          <w:lang w:val="en-GB"/>
        </w:rPr>
        <w:t>Response to the R</w:t>
      </w:r>
      <w:r w:rsidR="004A057E" w:rsidRPr="00190578">
        <w:rPr>
          <w:rFonts w:ascii="Times New Roman" w:hAnsi="Times New Roman" w:cs="Times New Roman"/>
          <w:b/>
          <w:sz w:val="28"/>
          <w:szCs w:val="28"/>
          <w:lang w:val="en-GB"/>
        </w:rPr>
        <w:t>eviewers</w:t>
      </w:r>
    </w:p>
    <w:p w14:paraId="5C155EA6" w14:textId="46D90C59" w:rsidR="00547BE9" w:rsidRDefault="00547BE9" w:rsidP="004A057E">
      <w:pPr>
        <w:spacing w:line="360" w:lineRule="auto"/>
        <w:jc w:val="both"/>
        <w:rPr>
          <w:rFonts w:ascii="Times New Roman" w:hAnsi="Times New Roman" w:cs="Times New Roman"/>
          <w:sz w:val="24"/>
          <w:szCs w:val="24"/>
          <w:lang w:val="en-GB"/>
        </w:rPr>
      </w:pPr>
      <w:r w:rsidRPr="004D3D9D">
        <w:rPr>
          <w:rFonts w:ascii="Times New Roman" w:hAnsi="Times New Roman" w:cs="Times New Roman"/>
          <w:sz w:val="24"/>
          <w:szCs w:val="24"/>
          <w:lang w:val="en-GB"/>
        </w:rPr>
        <w:t xml:space="preserve">We would like to thank to </w:t>
      </w:r>
      <w:r w:rsidR="00D15270">
        <w:rPr>
          <w:rFonts w:ascii="Times New Roman" w:hAnsi="Times New Roman" w:cs="Times New Roman"/>
          <w:sz w:val="24"/>
          <w:szCs w:val="24"/>
          <w:lang w:val="en-GB"/>
        </w:rPr>
        <w:t>Nam Nguyen</w:t>
      </w:r>
      <w:r w:rsidRPr="004D3D9D">
        <w:rPr>
          <w:rFonts w:ascii="Times New Roman" w:hAnsi="Times New Roman" w:cs="Times New Roman"/>
          <w:sz w:val="24"/>
          <w:szCs w:val="24"/>
          <w:lang w:val="en-GB"/>
        </w:rPr>
        <w:t xml:space="preserve">, </w:t>
      </w:r>
      <w:r w:rsidR="00D15270">
        <w:rPr>
          <w:rFonts w:ascii="Times New Roman" w:hAnsi="Times New Roman" w:cs="Times New Roman"/>
          <w:sz w:val="24"/>
          <w:szCs w:val="24"/>
          <w:lang w:val="en-GB"/>
        </w:rPr>
        <w:t>Manager of Review</w:t>
      </w:r>
      <w:r w:rsidRPr="004D3D9D">
        <w:rPr>
          <w:rFonts w:ascii="Times New Roman" w:hAnsi="Times New Roman" w:cs="Times New Roman"/>
          <w:sz w:val="24"/>
          <w:szCs w:val="24"/>
          <w:lang w:val="en-GB"/>
        </w:rPr>
        <w:t xml:space="preserve"> of the Journal of </w:t>
      </w:r>
      <w:r w:rsidR="00D15270">
        <w:rPr>
          <w:rFonts w:ascii="Times New Roman" w:hAnsi="Times New Roman" w:cs="Times New Roman"/>
          <w:sz w:val="24"/>
          <w:szCs w:val="24"/>
          <w:lang w:val="en-GB"/>
        </w:rPr>
        <w:t>Visualized Experiments</w:t>
      </w:r>
      <w:r w:rsidRPr="004D3D9D">
        <w:rPr>
          <w:rFonts w:ascii="Times New Roman" w:hAnsi="Times New Roman" w:cs="Times New Roman"/>
          <w:sz w:val="24"/>
          <w:szCs w:val="24"/>
          <w:lang w:val="en-GB"/>
        </w:rPr>
        <w:t xml:space="preserve"> </w:t>
      </w:r>
      <w:r w:rsidR="00D15270">
        <w:rPr>
          <w:rFonts w:ascii="Times New Roman" w:hAnsi="Times New Roman" w:cs="Times New Roman"/>
          <w:sz w:val="24"/>
          <w:szCs w:val="24"/>
          <w:lang w:val="en-GB"/>
        </w:rPr>
        <w:t>and the</w:t>
      </w:r>
      <w:r w:rsidRPr="004D3D9D">
        <w:rPr>
          <w:rFonts w:ascii="Times New Roman" w:hAnsi="Times New Roman" w:cs="Times New Roman"/>
          <w:sz w:val="24"/>
          <w:szCs w:val="24"/>
          <w:lang w:val="en-GB"/>
        </w:rPr>
        <w:t xml:space="preserve"> two Reviewers for the careful evaluation of our manuscript </w:t>
      </w:r>
      <w:r w:rsidR="00D15270" w:rsidRPr="00D15270">
        <w:rPr>
          <w:rFonts w:ascii="Times New Roman" w:hAnsi="Times New Roman" w:cs="Times New Roman"/>
          <w:sz w:val="24"/>
          <w:szCs w:val="24"/>
          <w:lang w:val="en-GB"/>
        </w:rPr>
        <w:t>JoVE61212 "Detailed evaluation of left ventricular structure and fun</w:t>
      </w:r>
      <w:r w:rsidR="00D15270">
        <w:rPr>
          <w:rFonts w:ascii="Times New Roman" w:hAnsi="Times New Roman" w:cs="Times New Roman"/>
          <w:sz w:val="24"/>
          <w:szCs w:val="24"/>
          <w:lang w:val="en-GB"/>
        </w:rPr>
        <w:t>ction using 3D echocardiography</w:t>
      </w:r>
      <w:r w:rsidR="00D15270" w:rsidRPr="00D15270">
        <w:rPr>
          <w:rFonts w:ascii="Times New Roman" w:hAnsi="Times New Roman" w:cs="Times New Roman"/>
          <w:sz w:val="24"/>
          <w:szCs w:val="24"/>
          <w:lang w:val="en-GB"/>
        </w:rPr>
        <w:t>"</w:t>
      </w:r>
      <w:r w:rsidRPr="004D3D9D">
        <w:rPr>
          <w:rFonts w:ascii="Times New Roman" w:hAnsi="Times New Roman" w:cs="Times New Roman"/>
          <w:sz w:val="24"/>
          <w:szCs w:val="24"/>
          <w:lang w:val="en-GB"/>
        </w:rPr>
        <w:t xml:space="preserve">. We understand that a number of issues were raised and therefore the manuscript was not found suitable for publication in its </w:t>
      </w:r>
      <w:r w:rsidR="000B12EC" w:rsidRPr="004D3D9D">
        <w:rPr>
          <w:rFonts w:ascii="Times New Roman" w:hAnsi="Times New Roman" w:cs="Times New Roman"/>
          <w:sz w:val="24"/>
          <w:szCs w:val="24"/>
          <w:lang w:val="en-GB"/>
        </w:rPr>
        <w:t>previous</w:t>
      </w:r>
      <w:r w:rsidRPr="004D3D9D">
        <w:rPr>
          <w:rFonts w:ascii="Times New Roman" w:hAnsi="Times New Roman" w:cs="Times New Roman"/>
          <w:sz w:val="24"/>
          <w:szCs w:val="24"/>
          <w:lang w:val="en-GB"/>
        </w:rPr>
        <w:t xml:space="preserve"> form. We are confident that the raised issues can be resolved by a careful revision. Thus, we have prepared a revised version of the manuscript which includes</w:t>
      </w:r>
      <w:r w:rsidR="00E0279E">
        <w:rPr>
          <w:rFonts w:ascii="Times New Roman" w:hAnsi="Times New Roman" w:cs="Times New Roman"/>
          <w:sz w:val="24"/>
          <w:szCs w:val="24"/>
          <w:lang w:val="en-GB"/>
        </w:rPr>
        <w:t xml:space="preserve"> </w:t>
      </w:r>
      <w:r w:rsidR="000B12EC" w:rsidRPr="004D3D9D">
        <w:rPr>
          <w:rFonts w:ascii="Times New Roman" w:hAnsi="Times New Roman" w:cs="Times New Roman"/>
          <w:sz w:val="24"/>
          <w:szCs w:val="24"/>
          <w:lang w:val="en-GB"/>
        </w:rPr>
        <w:t>modifications</w:t>
      </w:r>
      <w:r w:rsidR="00BD7E18" w:rsidRPr="004D3D9D">
        <w:rPr>
          <w:rFonts w:ascii="Times New Roman" w:hAnsi="Times New Roman" w:cs="Times New Roman"/>
          <w:sz w:val="24"/>
          <w:szCs w:val="24"/>
          <w:lang w:val="en-GB"/>
        </w:rPr>
        <w:t xml:space="preserve"> </w:t>
      </w:r>
      <w:r w:rsidR="00D15270">
        <w:rPr>
          <w:rFonts w:ascii="Times New Roman" w:hAnsi="Times New Roman" w:cs="Times New Roman"/>
          <w:sz w:val="24"/>
          <w:szCs w:val="24"/>
          <w:lang w:val="en-GB"/>
        </w:rPr>
        <w:t>suggested by the Re</w:t>
      </w:r>
      <w:r w:rsidRPr="004D3D9D">
        <w:rPr>
          <w:rFonts w:ascii="Times New Roman" w:hAnsi="Times New Roman" w:cs="Times New Roman"/>
          <w:sz w:val="24"/>
          <w:szCs w:val="24"/>
          <w:lang w:val="en-GB"/>
        </w:rPr>
        <w:t>viewers. Please find our point-by-</w:t>
      </w:r>
      <w:r w:rsidR="00D15270">
        <w:rPr>
          <w:rFonts w:ascii="Times New Roman" w:hAnsi="Times New Roman" w:cs="Times New Roman"/>
          <w:sz w:val="24"/>
          <w:szCs w:val="24"/>
          <w:lang w:val="en-GB"/>
        </w:rPr>
        <w:t>point responses to the comments</w:t>
      </w:r>
      <w:r w:rsidRPr="004D3D9D">
        <w:rPr>
          <w:rFonts w:ascii="Times New Roman" w:hAnsi="Times New Roman" w:cs="Times New Roman"/>
          <w:sz w:val="24"/>
          <w:szCs w:val="24"/>
          <w:lang w:val="en-GB"/>
        </w:rPr>
        <w:t xml:space="preserve"> below.</w:t>
      </w:r>
    </w:p>
    <w:p w14:paraId="69947FEE" w14:textId="00FCB9E3" w:rsidR="00C15576" w:rsidRDefault="00C15576" w:rsidP="004A057E">
      <w:pPr>
        <w:spacing w:line="360" w:lineRule="auto"/>
        <w:jc w:val="both"/>
        <w:rPr>
          <w:rFonts w:ascii="Times New Roman" w:hAnsi="Times New Roman" w:cs="Times New Roman"/>
          <w:sz w:val="24"/>
          <w:szCs w:val="24"/>
          <w:lang w:val="en-GB"/>
        </w:rPr>
      </w:pPr>
    </w:p>
    <w:p w14:paraId="7B70D2FB" w14:textId="77777777" w:rsidR="00C15576" w:rsidRDefault="00C15576" w:rsidP="00C15576">
      <w:pPr>
        <w:spacing w:line="360" w:lineRule="auto"/>
        <w:rPr>
          <w:rFonts w:ascii="Times New Roman" w:hAnsi="Times New Roman" w:cs="Times New Roman"/>
          <w:sz w:val="24"/>
          <w:szCs w:val="24"/>
          <w:lang w:val="en-GB"/>
        </w:rPr>
      </w:pPr>
      <w:r w:rsidRPr="00C15576">
        <w:rPr>
          <w:rFonts w:ascii="Times New Roman" w:hAnsi="Times New Roman" w:cs="Times New Roman"/>
          <w:b/>
          <w:bCs/>
          <w:sz w:val="24"/>
          <w:szCs w:val="24"/>
          <w:lang w:val="en-GB"/>
        </w:rPr>
        <w:t>Editorial comments:</w:t>
      </w:r>
      <w:r w:rsidRPr="00C15576">
        <w:rPr>
          <w:rFonts w:ascii="Times New Roman" w:hAnsi="Times New Roman" w:cs="Times New Roman"/>
          <w:sz w:val="24"/>
          <w:szCs w:val="24"/>
          <w:lang w:val="en-GB"/>
        </w:rPr>
        <w:br/>
        <w:t>Changes to be made by the Author(s):</w:t>
      </w:r>
      <w:r w:rsidRPr="00C15576">
        <w:rPr>
          <w:rFonts w:ascii="Times New Roman" w:hAnsi="Times New Roman" w:cs="Times New Roman"/>
          <w:sz w:val="24"/>
          <w:szCs w:val="24"/>
          <w:lang w:val="en-GB"/>
        </w:rPr>
        <w:br/>
        <w:t>1. Please take this opportunity to thoroughly proofread the manuscript to ensure that there are no spelling or grammar issues. The JoVE editor will not copy-edit your manuscript and any errors in the submitted revision may be present in the published version.</w:t>
      </w:r>
    </w:p>
    <w:p w14:paraId="619CF30B" w14:textId="500C3D9B" w:rsidR="00C15576" w:rsidRPr="00C15576" w:rsidRDefault="00C15576" w:rsidP="00C15576">
      <w:pPr>
        <w:spacing w:line="360" w:lineRule="auto"/>
        <w:rPr>
          <w:rFonts w:ascii="Times New Roman" w:hAnsi="Times New Roman" w:cs="Times New Roman"/>
          <w:b/>
          <w:sz w:val="24"/>
          <w:szCs w:val="24"/>
          <w:lang w:val="en-GB"/>
        </w:rPr>
      </w:pPr>
      <w:r w:rsidRPr="002D7C5E">
        <w:rPr>
          <w:rFonts w:ascii="Times New Roman" w:hAnsi="Times New Roman" w:cs="Times New Roman"/>
          <w:b/>
          <w:sz w:val="24"/>
          <w:szCs w:val="24"/>
          <w:lang w:val="en-GB"/>
        </w:rPr>
        <w:t>Thank you for highlighting this, we have carefully proofread the manuscript</w:t>
      </w:r>
      <w:r w:rsidR="002D7C5E" w:rsidRPr="002D7C5E">
        <w:rPr>
          <w:rFonts w:ascii="Times New Roman" w:hAnsi="Times New Roman" w:cs="Times New Roman"/>
          <w:b/>
          <w:sz w:val="24"/>
          <w:szCs w:val="24"/>
          <w:lang w:val="en-GB"/>
        </w:rPr>
        <w:t xml:space="preserve"> and made several modifications</w:t>
      </w:r>
      <w:r w:rsidRPr="002D7C5E">
        <w:rPr>
          <w:rFonts w:ascii="Times New Roman" w:hAnsi="Times New Roman" w:cs="Times New Roman"/>
          <w:b/>
          <w:sz w:val="24"/>
          <w:szCs w:val="24"/>
          <w:lang w:val="en-GB"/>
        </w:rPr>
        <w:t>.</w:t>
      </w:r>
    </w:p>
    <w:p w14:paraId="0895C9AE" w14:textId="77777777" w:rsidR="00C15576" w:rsidRDefault="00C15576" w:rsidP="00C15576">
      <w:pPr>
        <w:spacing w:line="360" w:lineRule="auto"/>
        <w:rPr>
          <w:rFonts w:ascii="Times New Roman" w:hAnsi="Times New Roman" w:cs="Times New Roman"/>
          <w:sz w:val="24"/>
          <w:szCs w:val="24"/>
          <w:lang w:val="en-GB"/>
        </w:rPr>
      </w:pPr>
      <w:r w:rsidRPr="00C15576">
        <w:rPr>
          <w:rFonts w:ascii="Times New Roman" w:hAnsi="Times New Roman" w:cs="Times New Roman"/>
          <w:sz w:val="24"/>
          <w:szCs w:val="24"/>
          <w:lang w:val="en-GB"/>
        </w:rPr>
        <w:br/>
        <w:t>2. Please revise the table of the essential supplies, reagents, and equipment. The table should include the name, company, and catalog number of all relevant materials in separate columns in an xls/xlsx file. Please sort the Materials Table alphabetically by the name of the material.</w:t>
      </w:r>
    </w:p>
    <w:p w14:paraId="049B055D" w14:textId="5EB2DA31" w:rsidR="00C15576" w:rsidRPr="00234AC8" w:rsidRDefault="00234AC8" w:rsidP="00C15576">
      <w:pPr>
        <w:spacing w:line="360" w:lineRule="auto"/>
        <w:rPr>
          <w:rFonts w:ascii="Times New Roman" w:hAnsi="Times New Roman" w:cs="Times New Roman"/>
          <w:b/>
          <w:sz w:val="24"/>
          <w:szCs w:val="24"/>
          <w:lang w:val="en-GB"/>
        </w:rPr>
      </w:pPr>
      <w:r w:rsidRPr="00234AC8">
        <w:rPr>
          <w:rFonts w:ascii="Times New Roman" w:hAnsi="Times New Roman" w:cs="Times New Roman"/>
          <w:b/>
          <w:sz w:val="24"/>
          <w:szCs w:val="24"/>
          <w:lang w:val="en-GB"/>
        </w:rPr>
        <w:t>Thank you, we have revised the excel sheet.</w:t>
      </w:r>
    </w:p>
    <w:p w14:paraId="7BC46063" w14:textId="77777777" w:rsidR="00234AC8" w:rsidRDefault="00C15576" w:rsidP="00C15576">
      <w:pPr>
        <w:spacing w:line="360" w:lineRule="auto"/>
        <w:rPr>
          <w:rFonts w:ascii="Times New Roman" w:hAnsi="Times New Roman" w:cs="Times New Roman"/>
          <w:sz w:val="24"/>
          <w:szCs w:val="24"/>
          <w:lang w:val="en-GB"/>
        </w:rPr>
      </w:pPr>
      <w:r w:rsidRPr="00C15576">
        <w:rPr>
          <w:rFonts w:ascii="Times New Roman" w:hAnsi="Times New Roman" w:cs="Times New Roman"/>
          <w:sz w:val="24"/>
          <w:szCs w:val="24"/>
          <w:lang w:val="en-GB"/>
        </w:rPr>
        <w:br/>
        <w:t>3. Detailed can be removed from the title for conciseness.</w:t>
      </w:r>
    </w:p>
    <w:p w14:paraId="6AEB7015" w14:textId="77777777" w:rsidR="00234AC8" w:rsidRDefault="00234AC8" w:rsidP="00C15576">
      <w:pPr>
        <w:spacing w:line="360" w:lineRule="auto"/>
        <w:rPr>
          <w:rFonts w:ascii="Times New Roman" w:hAnsi="Times New Roman" w:cs="Times New Roman"/>
          <w:b/>
          <w:sz w:val="24"/>
          <w:szCs w:val="24"/>
          <w:lang w:val="en-GB"/>
        </w:rPr>
      </w:pPr>
      <w:r>
        <w:rPr>
          <w:rFonts w:ascii="Times New Roman" w:hAnsi="Times New Roman" w:cs="Times New Roman"/>
          <w:b/>
          <w:sz w:val="24"/>
          <w:szCs w:val="24"/>
          <w:lang w:val="en-GB"/>
        </w:rPr>
        <w:t xml:space="preserve">Thank you, we have revised the title. </w:t>
      </w:r>
    </w:p>
    <w:p w14:paraId="4A7EC6DE" w14:textId="5AA1E021" w:rsidR="00BE187E" w:rsidRDefault="00C15576" w:rsidP="00C15576">
      <w:pPr>
        <w:spacing w:line="360" w:lineRule="auto"/>
        <w:rPr>
          <w:rFonts w:ascii="Times New Roman" w:hAnsi="Times New Roman" w:cs="Times New Roman"/>
          <w:sz w:val="24"/>
          <w:szCs w:val="24"/>
          <w:lang w:val="en-GB"/>
        </w:rPr>
      </w:pPr>
      <w:r w:rsidRPr="00C15576">
        <w:rPr>
          <w:rFonts w:ascii="Times New Roman" w:hAnsi="Times New Roman" w:cs="Times New Roman"/>
          <w:sz w:val="24"/>
          <w:szCs w:val="24"/>
          <w:lang w:val="en-GB"/>
        </w:rPr>
        <w:br/>
        <w:t>4. Please include an ethics statement before the numbered protocol steps, indicating that the protocol follows the guidelines of your institution’s human research ethics committee.</w:t>
      </w:r>
    </w:p>
    <w:p w14:paraId="0F203113" w14:textId="61076CA2" w:rsidR="00BE187E" w:rsidRDefault="00BE187E" w:rsidP="00C15576">
      <w:pPr>
        <w:spacing w:line="360" w:lineRule="auto"/>
        <w:rPr>
          <w:rFonts w:ascii="Times New Roman" w:hAnsi="Times New Roman" w:cs="Times New Roman"/>
          <w:sz w:val="24"/>
          <w:szCs w:val="24"/>
          <w:lang w:val="en-GB"/>
        </w:rPr>
      </w:pPr>
    </w:p>
    <w:p w14:paraId="74DF6EAC" w14:textId="217108DD" w:rsidR="00BE187E" w:rsidRPr="00BE187E" w:rsidRDefault="00BE187E" w:rsidP="00C15576">
      <w:pPr>
        <w:spacing w:line="360" w:lineRule="auto"/>
        <w:rPr>
          <w:rFonts w:ascii="Times New Roman" w:hAnsi="Times New Roman" w:cs="Times New Roman"/>
          <w:b/>
          <w:sz w:val="24"/>
          <w:szCs w:val="24"/>
          <w:lang w:val="en-GB"/>
        </w:rPr>
      </w:pPr>
      <w:r w:rsidRPr="00BE187E">
        <w:rPr>
          <w:rFonts w:ascii="Times New Roman" w:hAnsi="Times New Roman" w:cs="Times New Roman"/>
          <w:b/>
          <w:sz w:val="24"/>
          <w:szCs w:val="24"/>
          <w:lang w:val="en-GB"/>
        </w:rPr>
        <w:lastRenderedPageBreak/>
        <w:t xml:space="preserve">We have added the following sentence: This protocol follows the guidelines of </w:t>
      </w:r>
      <w:r w:rsidR="00435052">
        <w:rPr>
          <w:rFonts w:ascii="Times New Roman" w:hAnsi="Times New Roman" w:cs="Times New Roman"/>
          <w:b/>
          <w:sz w:val="24"/>
          <w:szCs w:val="24"/>
          <w:lang w:val="en-GB"/>
        </w:rPr>
        <w:t xml:space="preserve">the </w:t>
      </w:r>
      <w:proofErr w:type="spellStart"/>
      <w:r w:rsidRPr="00BE187E">
        <w:rPr>
          <w:rFonts w:ascii="Times New Roman" w:hAnsi="Times New Roman" w:cs="Times New Roman"/>
          <w:b/>
          <w:sz w:val="24"/>
          <w:szCs w:val="24"/>
          <w:lang w:val="en-GB"/>
        </w:rPr>
        <w:t>Semmelweis</w:t>
      </w:r>
      <w:proofErr w:type="spellEnd"/>
      <w:r w:rsidRPr="00BE187E">
        <w:rPr>
          <w:rFonts w:ascii="Times New Roman" w:hAnsi="Times New Roman" w:cs="Times New Roman"/>
          <w:b/>
          <w:sz w:val="24"/>
          <w:szCs w:val="24"/>
          <w:lang w:val="en-GB"/>
        </w:rPr>
        <w:t xml:space="preserve"> University Regional and Institutional Committee of Science and Research Ethics.</w:t>
      </w:r>
    </w:p>
    <w:p w14:paraId="76A16B7C" w14:textId="77777777" w:rsidR="00BE187E" w:rsidRDefault="00C15576" w:rsidP="00C15576">
      <w:pPr>
        <w:spacing w:line="360" w:lineRule="auto"/>
        <w:rPr>
          <w:rFonts w:ascii="Times New Roman" w:hAnsi="Times New Roman" w:cs="Times New Roman"/>
          <w:sz w:val="24"/>
          <w:szCs w:val="24"/>
          <w:lang w:val="en-GB"/>
        </w:rPr>
      </w:pPr>
      <w:r w:rsidRPr="00C15576">
        <w:rPr>
          <w:rFonts w:ascii="Times New Roman" w:hAnsi="Times New Roman" w:cs="Times New Roman"/>
          <w:sz w:val="24"/>
          <w:szCs w:val="24"/>
          <w:lang w:val="en-GB"/>
        </w:rPr>
        <w:br/>
        <w:t>5. What are the inclusion/exclusion criteria for the patients?</w:t>
      </w:r>
    </w:p>
    <w:p w14:paraId="49E29E96" w14:textId="24FA6E57" w:rsidR="00BE187E" w:rsidRPr="00BE187E" w:rsidRDefault="00BE187E" w:rsidP="00C15576">
      <w:pPr>
        <w:spacing w:line="360" w:lineRule="auto"/>
        <w:rPr>
          <w:rFonts w:ascii="Times New Roman" w:hAnsi="Times New Roman" w:cs="Times New Roman"/>
          <w:b/>
          <w:sz w:val="24"/>
          <w:szCs w:val="24"/>
          <w:lang w:val="en-GB"/>
        </w:rPr>
      </w:pPr>
      <w:r w:rsidRPr="00BE187E">
        <w:rPr>
          <w:rFonts w:ascii="Times New Roman" w:hAnsi="Times New Roman" w:cs="Times New Roman"/>
          <w:b/>
          <w:sz w:val="24"/>
          <w:szCs w:val="24"/>
          <w:lang w:val="en-GB"/>
        </w:rPr>
        <w:t>Ultrasound imaging is a general approach for diagnostics, there are no specific criteria which could be mentioned concerning this protocol.</w:t>
      </w:r>
    </w:p>
    <w:p w14:paraId="48CE7EEE" w14:textId="77777777" w:rsidR="00BE187E" w:rsidRDefault="00C15576" w:rsidP="00C15576">
      <w:pPr>
        <w:spacing w:line="360" w:lineRule="auto"/>
        <w:rPr>
          <w:rFonts w:ascii="Times New Roman" w:hAnsi="Times New Roman" w:cs="Times New Roman"/>
          <w:sz w:val="24"/>
          <w:szCs w:val="24"/>
          <w:lang w:val="en-GB"/>
        </w:rPr>
      </w:pPr>
      <w:r w:rsidRPr="00C15576">
        <w:rPr>
          <w:rFonts w:ascii="Times New Roman" w:hAnsi="Times New Roman" w:cs="Times New Roman"/>
          <w:sz w:val="24"/>
          <w:szCs w:val="24"/>
          <w:lang w:val="en-GB"/>
        </w:rPr>
        <w:br/>
        <w:t>6. Please do not abbreviate journal titles.</w:t>
      </w:r>
    </w:p>
    <w:p w14:paraId="3A591394" w14:textId="77777777" w:rsidR="001C575F" w:rsidRDefault="00BE187E" w:rsidP="00C15576">
      <w:pPr>
        <w:spacing w:line="360" w:lineRule="auto"/>
        <w:rPr>
          <w:rFonts w:ascii="Times New Roman" w:hAnsi="Times New Roman" w:cs="Times New Roman"/>
          <w:sz w:val="24"/>
          <w:szCs w:val="24"/>
          <w:lang w:val="en-GB"/>
        </w:rPr>
      </w:pPr>
      <w:r w:rsidRPr="00BE187E">
        <w:rPr>
          <w:rFonts w:ascii="Times New Roman" w:hAnsi="Times New Roman" w:cs="Times New Roman"/>
          <w:b/>
          <w:sz w:val="24"/>
          <w:szCs w:val="24"/>
          <w:lang w:val="en-GB"/>
        </w:rPr>
        <w:t xml:space="preserve">Thank you, accordingly, we have used the EndNote style downloaded from the </w:t>
      </w:r>
      <w:proofErr w:type="spellStart"/>
      <w:r w:rsidRPr="00BE187E">
        <w:rPr>
          <w:rFonts w:ascii="Times New Roman" w:hAnsi="Times New Roman" w:cs="Times New Roman"/>
          <w:b/>
          <w:sz w:val="24"/>
          <w:szCs w:val="24"/>
          <w:lang w:val="en-GB"/>
        </w:rPr>
        <w:t>JoVE</w:t>
      </w:r>
      <w:proofErr w:type="spellEnd"/>
      <w:r w:rsidRPr="00BE187E">
        <w:rPr>
          <w:rFonts w:ascii="Times New Roman" w:hAnsi="Times New Roman" w:cs="Times New Roman"/>
          <w:b/>
          <w:sz w:val="24"/>
          <w:szCs w:val="24"/>
          <w:lang w:val="en-GB"/>
        </w:rPr>
        <w:t xml:space="preserve"> website.</w:t>
      </w:r>
      <w:r w:rsidR="00C15576" w:rsidRPr="00C15576">
        <w:rPr>
          <w:rFonts w:ascii="Times New Roman" w:hAnsi="Times New Roman" w:cs="Times New Roman"/>
          <w:sz w:val="24"/>
          <w:szCs w:val="24"/>
          <w:lang w:val="en-GB"/>
        </w:rPr>
        <w:br/>
      </w:r>
      <w:r w:rsidR="00C15576" w:rsidRPr="00C15576">
        <w:rPr>
          <w:rFonts w:ascii="Times New Roman" w:hAnsi="Times New Roman" w:cs="Times New Roman"/>
          <w:sz w:val="24"/>
          <w:szCs w:val="24"/>
          <w:lang w:val="en-GB"/>
        </w:rPr>
        <w:br/>
      </w:r>
      <w:r w:rsidR="00C15576" w:rsidRPr="00C15576">
        <w:rPr>
          <w:rFonts w:ascii="Times New Roman" w:hAnsi="Times New Roman" w:cs="Times New Roman"/>
          <w:sz w:val="24"/>
          <w:szCs w:val="24"/>
          <w:lang w:val="en-GB"/>
        </w:rPr>
        <w:br/>
      </w:r>
      <w:r w:rsidR="00C15576" w:rsidRPr="00C15576">
        <w:rPr>
          <w:rFonts w:ascii="Times New Roman" w:hAnsi="Times New Roman" w:cs="Times New Roman"/>
          <w:b/>
          <w:bCs/>
          <w:sz w:val="24"/>
          <w:szCs w:val="24"/>
          <w:lang w:val="en-GB"/>
        </w:rPr>
        <w:t>Reviewers' comments:</w:t>
      </w:r>
      <w:r w:rsidR="00C15576" w:rsidRPr="00C15576">
        <w:rPr>
          <w:rFonts w:ascii="Times New Roman" w:hAnsi="Times New Roman" w:cs="Times New Roman"/>
          <w:sz w:val="24"/>
          <w:szCs w:val="24"/>
          <w:lang w:val="en-GB"/>
        </w:rPr>
        <w:br/>
        <w:t>Reviewer #1:</w:t>
      </w:r>
      <w:r w:rsidR="00C15576" w:rsidRPr="00C15576">
        <w:rPr>
          <w:rFonts w:ascii="Times New Roman" w:hAnsi="Times New Roman" w:cs="Times New Roman"/>
          <w:sz w:val="24"/>
          <w:szCs w:val="24"/>
          <w:lang w:val="en-GB"/>
        </w:rPr>
        <w:br/>
      </w:r>
      <w:r w:rsidR="00C15576" w:rsidRPr="00C15576">
        <w:rPr>
          <w:rFonts w:ascii="Times New Roman" w:hAnsi="Times New Roman" w:cs="Times New Roman"/>
          <w:sz w:val="24"/>
          <w:szCs w:val="24"/>
          <w:lang w:val="en-GB"/>
        </w:rPr>
        <w:br/>
        <w:t>Manuscript Summary:</w:t>
      </w:r>
      <w:r w:rsidR="00C15576" w:rsidRPr="00C15576">
        <w:rPr>
          <w:rFonts w:ascii="Times New Roman" w:hAnsi="Times New Roman" w:cs="Times New Roman"/>
          <w:sz w:val="24"/>
          <w:szCs w:val="24"/>
          <w:lang w:val="en-GB"/>
        </w:rPr>
        <w:br/>
        <w:t>This is a well written manuscript and explains detailed protocol about how to acquire and analyze 3D datasets with many tips and pitfalls. I think this article is very helpful for the readers who want to start 3DE, however, a few points should be addressed for the journal readers' better understanding.</w:t>
      </w:r>
    </w:p>
    <w:p w14:paraId="072D0A53" w14:textId="77777777" w:rsidR="000E0C61" w:rsidRDefault="001C575F" w:rsidP="00C15576">
      <w:pPr>
        <w:spacing w:line="360" w:lineRule="auto"/>
        <w:rPr>
          <w:rFonts w:ascii="Times New Roman" w:hAnsi="Times New Roman" w:cs="Times New Roman"/>
          <w:sz w:val="24"/>
          <w:szCs w:val="24"/>
          <w:lang w:val="en-GB"/>
        </w:rPr>
      </w:pPr>
      <w:r>
        <w:rPr>
          <w:rFonts w:ascii="Times New Roman" w:hAnsi="Times New Roman" w:cs="Times New Roman"/>
          <w:b/>
          <w:sz w:val="24"/>
          <w:szCs w:val="24"/>
          <w:lang w:val="en-GB"/>
        </w:rPr>
        <w:t>We would like to thank the Reviewer for the commending sentences. Please see our answers point-by-point below.</w:t>
      </w:r>
      <w:r w:rsidR="00C15576" w:rsidRPr="00C15576">
        <w:rPr>
          <w:rFonts w:ascii="Times New Roman" w:hAnsi="Times New Roman" w:cs="Times New Roman"/>
          <w:sz w:val="24"/>
          <w:szCs w:val="24"/>
          <w:lang w:val="en-GB"/>
        </w:rPr>
        <w:br/>
      </w:r>
      <w:r w:rsidR="00C15576" w:rsidRPr="00C15576">
        <w:rPr>
          <w:rFonts w:ascii="Times New Roman" w:hAnsi="Times New Roman" w:cs="Times New Roman"/>
          <w:sz w:val="24"/>
          <w:szCs w:val="24"/>
          <w:lang w:val="en-GB"/>
        </w:rPr>
        <w:br/>
        <w:t>Minor Concerns:</w:t>
      </w:r>
      <w:r w:rsidR="00C15576" w:rsidRPr="00C15576">
        <w:rPr>
          <w:rFonts w:ascii="Times New Roman" w:hAnsi="Times New Roman" w:cs="Times New Roman"/>
          <w:sz w:val="24"/>
          <w:szCs w:val="24"/>
          <w:lang w:val="en-GB"/>
        </w:rPr>
        <w:br/>
        <w:t>1. Vendor difference of 3D strain is one of the biggest problem which should be resolved. The authors should mention about this point.</w:t>
      </w:r>
    </w:p>
    <w:p w14:paraId="4AE9A251" w14:textId="614B0D48" w:rsidR="009B00B5" w:rsidRDefault="000E0C61" w:rsidP="00C15576">
      <w:pPr>
        <w:spacing w:line="360" w:lineRule="auto"/>
        <w:rPr>
          <w:rFonts w:ascii="Times New Roman" w:hAnsi="Times New Roman" w:cs="Times New Roman"/>
          <w:sz w:val="24"/>
          <w:szCs w:val="24"/>
          <w:lang w:val="en-GB"/>
        </w:rPr>
      </w:pPr>
      <w:r w:rsidRPr="00BE76DD">
        <w:rPr>
          <w:rFonts w:ascii="Times New Roman" w:hAnsi="Times New Roman" w:cs="Times New Roman"/>
          <w:b/>
          <w:sz w:val="24"/>
          <w:szCs w:val="24"/>
          <w:lang w:val="en-GB"/>
        </w:rPr>
        <w:t>We do agree with the Reviewer concerning vendor differences.</w:t>
      </w:r>
      <w:r w:rsidR="00BE76DD" w:rsidRPr="00BE76DD">
        <w:rPr>
          <w:rFonts w:ascii="Times New Roman" w:hAnsi="Times New Roman" w:cs="Times New Roman"/>
          <w:b/>
          <w:sz w:val="24"/>
          <w:szCs w:val="24"/>
          <w:lang w:val="en-GB"/>
        </w:rPr>
        <w:t xml:space="preserve"> Accordingly, we have added the following to Discussion:</w:t>
      </w:r>
      <w:r w:rsidRPr="00BE76DD">
        <w:rPr>
          <w:rFonts w:ascii="Times New Roman" w:hAnsi="Times New Roman" w:cs="Times New Roman"/>
          <w:b/>
          <w:sz w:val="24"/>
          <w:szCs w:val="24"/>
          <w:lang w:val="en-GB"/>
        </w:rPr>
        <w:t xml:space="preserve"> </w:t>
      </w:r>
      <w:r w:rsidR="00BE76DD" w:rsidRPr="00BE76DD">
        <w:rPr>
          <w:rFonts w:ascii="Times New Roman" w:hAnsi="Times New Roman" w:cs="Times New Roman"/>
          <w:b/>
          <w:sz w:val="24"/>
          <w:szCs w:val="24"/>
          <w:lang w:val="en-GB"/>
        </w:rPr>
        <w:t>“</w:t>
      </w:r>
      <w:r w:rsidR="000D5E3F" w:rsidRPr="00BE76DD">
        <w:rPr>
          <w:rFonts w:ascii="Times New Roman" w:hAnsi="Times New Roman" w:cs="Times New Roman"/>
          <w:b/>
          <w:sz w:val="24"/>
          <w:szCs w:val="24"/>
          <w:lang w:val="en-GB"/>
        </w:rPr>
        <w:t>Importantly, there are significant vendor differences in the measurement of 3D strain values, and currently there is no standardization which has already taken place in case of global longitudinal strain by 2D speckle tracking</w:t>
      </w:r>
      <w:r w:rsidR="003E0FD6">
        <w:rPr>
          <w:rFonts w:ascii="Times New Roman" w:hAnsi="Times New Roman" w:cs="Times New Roman"/>
          <w:b/>
          <w:sz w:val="24"/>
          <w:szCs w:val="24"/>
          <w:vertAlign w:val="superscript"/>
          <w:lang w:val="en-GB"/>
        </w:rPr>
        <w:t>17</w:t>
      </w:r>
      <w:r w:rsidR="00BE76DD" w:rsidRPr="00BE76DD">
        <w:rPr>
          <w:rFonts w:ascii="Times New Roman" w:hAnsi="Times New Roman" w:cs="Times New Roman"/>
          <w:b/>
          <w:sz w:val="24"/>
          <w:szCs w:val="24"/>
          <w:lang w:val="en-GB"/>
        </w:rPr>
        <w:t>”</w:t>
      </w:r>
      <w:r w:rsidR="000D5E3F" w:rsidRPr="00BE76DD">
        <w:rPr>
          <w:rFonts w:ascii="Times New Roman" w:hAnsi="Times New Roman" w:cs="Times New Roman"/>
          <w:b/>
          <w:sz w:val="24"/>
          <w:szCs w:val="24"/>
          <w:lang w:val="en-GB"/>
        </w:rPr>
        <w:t>.</w:t>
      </w:r>
      <w:r w:rsidR="00C15576" w:rsidRPr="00BE76DD">
        <w:rPr>
          <w:rFonts w:ascii="Times New Roman" w:hAnsi="Times New Roman" w:cs="Times New Roman"/>
          <w:b/>
          <w:sz w:val="24"/>
          <w:szCs w:val="24"/>
          <w:highlight w:val="yellow"/>
          <w:lang w:val="en-GB"/>
        </w:rPr>
        <w:br/>
      </w:r>
      <w:r w:rsidR="00C15576" w:rsidRPr="00C15576">
        <w:rPr>
          <w:rFonts w:ascii="Times New Roman" w:hAnsi="Times New Roman" w:cs="Times New Roman"/>
          <w:sz w:val="24"/>
          <w:szCs w:val="24"/>
          <w:lang w:val="en-GB"/>
        </w:rPr>
        <w:lastRenderedPageBreak/>
        <w:t>2. Volume rate is a very important factor to get accurate end-diastolic volume and end-systolic volume. The authors should describe about the minimum required volume rate. I think this is an important information especially for the beginners.</w:t>
      </w:r>
    </w:p>
    <w:p w14:paraId="52D1D3BF" w14:textId="3FB46577" w:rsidR="009B00B5" w:rsidRPr="009B00B5" w:rsidRDefault="009B00B5" w:rsidP="00C15576">
      <w:pPr>
        <w:spacing w:line="360" w:lineRule="auto"/>
        <w:rPr>
          <w:rFonts w:ascii="Times New Roman" w:hAnsi="Times New Roman" w:cs="Times New Roman"/>
          <w:b/>
          <w:sz w:val="24"/>
          <w:szCs w:val="24"/>
          <w:lang w:val="en-GB"/>
        </w:rPr>
      </w:pPr>
      <w:r w:rsidRPr="009B00B5">
        <w:rPr>
          <w:rFonts w:ascii="Times New Roman" w:hAnsi="Times New Roman" w:cs="Times New Roman"/>
          <w:b/>
          <w:sz w:val="24"/>
          <w:szCs w:val="24"/>
          <w:lang w:val="en-GB"/>
        </w:rPr>
        <w:t>Thank you for raising this important point!</w:t>
      </w:r>
      <w:r>
        <w:rPr>
          <w:rFonts w:ascii="Times New Roman" w:hAnsi="Times New Roman" w:cs="Times New Roman"/>
          <w:b/>
          <w:sz w:val="24"/>
          <w:szCs w:val="24"/>
          <w:lang w:val="en-GB"/>
        </w:rPr>
        <w:t xml:space="preserve"> Accordingly, we have added a note after point 2.6.1: </w:t>
      </w:r>
      <w:r w:rsidRPr="009B00B5">
        <w:rPr>
          <w:rFonts w:ascii="Times New Roman" w:hAnsi="Times New Roman" w:cs="Times New Roman"/>
          <w:b/>
          <w:sz w:val="24"/>
          <w:szCs w:val="24"/>
          <w:lang w:val="en-GB"/>
        </w:rPr>
        <w:t>NOTE: As a general recommendation, volume rates over 15 volumes per second are recommended for further analysis.</w:t>
      </w:r>
    </w:p>
    <w:p w14:paraId="61382D56" w14:textId="77777777" w:rsidR="00953BD0" w:rsidRDefault="00C15576" w:rsidP="00C15576">
      <w:pPr>
        <w:spacing w:line="360" w:lineRule="auto"/>
        <w:rPr>
          <w:rFonts w:ascii="Times New Roman" w:hAnsi="Times New Roman" w:cs="Times New Roman"/>
          <w:sz w:val="24"/>
          <w:szCs w:val="24"/>
          <w:lang w:val="en-GB"/>
        </w:rPr>
      </w:pPr>
      <w:r w:rsidRPr="00C15576">
        <w:rPr>
          <w:rFonts w:ascii="Times New Roman" w:hAnsi="Times New Roman" w:cs="Times New Roman"/>
          <w:sz w:val="24"/>
          <w:szCs w:val="24"/>
          <w:lang w:val="en-GB"/>
        </w:rPr>
        <w:br/>
        <w:t>3. How to determine the endocardial border is also an important point to measure LV volumes and mass. Please leave a comment about this point.</w:t>
      </w:r>
    </w:p>
    <w:p w14:paraId="068AB2BE" w14:textId="4471F3C3" w:rsidR="00DF1BFB" w:rsidRDefault="00953BD0" w:rsidP="00C15576">
      <w:pPr>
        <w:spacing w:line="360" w:lineRule="auto"/>
        <w:rPr>
          <w:rFonts w:ascii="Times New Roman" w:hAnsi="Times New Roman" w:cs="Times New Roman"/>
          <w:sz w:val="24"/>
          <w:szCs w:val="24"/>
          <w:lang w:val="en-GB"/>
        </w:rPr>
      </w:pPr>
      <w:r w:rsidRPr="003E0FD6">
        <w:rPr>
          <w:rFonts w:ascii="Times New Roman" w:hAnsi="Times New Roman" w:cs="Times New Roman"/>
          <w:b/>
          <w:sz w:val="24"/>
          <w:szCs w:val="24"/>
          <w:lang w:val="en-GB"/>
        </w:rPr>
        <w:t xml:space="preserve">Thank you for highlighting this important issue! Accordingly, we have added a note after point 3.5.2: </w:t>
      </w:r>
      <w:r w:rsidR="00025893" w:rsidRPr="003E0FD6">
        <w:rPr>
          <w:rFonts w:ascii="Times New Roman" w:hAnsi="Times New Roman" w:cs="Times New Roman"/>
          <w:b/>
          <w:sz w:val="24"/>
          <w:szCs w:val="24"/>
          <w:lang w:val="en-GB"/>
        </w:rPr>
        <w:t>NOTE</w:t>
      </w:r>
      <w:r w:rsidR="002635CB" w:rsidRPr="003E0FD6">
        <w:rPr>
          <w:rFonts w:ascii="Times New Roman" w:hAnsi="Times New Roman" w:cs="Times New Roman"/>
          <w:b/>
          <w:sz w:val="24"/>
          <w:szCs w:val="24"/>
          <w:lang w:val="en-GB"/>
        </w:rPr>
        <w:t xml:space="preserve">: Endocardial </w:t>
      </w:r>
      <w:r w:rsidR="007756AA" w:rsidRPr="003E0FD6">
        <w:rPr>
          <w:rFonts w:ascii="Times New Roman" w:hAnsi="Times New Roman" w:cs="Times New Roman"/>
          <w:b/>
          <w:sz w:val="24"/>
          <w:szCs w:val="24"/>
          <w:lang w:val="en-GB"/>
        </w:rPr>
        <w:t xml:space="preserve">and </w:t>
      </w:r>
      <w:proofErr w:type="spellStart"/>
      <w:r w:rsidR="007756AA" w:rsidRPr="003E0FD6">
        <w:rPr>
          <w:rFonts w:ascii="Times New Roman" w:hAnsi="Times New Roman" w:cs="Times New Roman"/>
          <w:b/>
          <w:sz w:val="24"/>
          <w:szCs w:val="24"/>
          <w:lang w:val="en-GB"/>
        </w:rPr>
        <w:t>epicardial</w:t>
      </w:r>
      <w:proofErr w:type="spellEnd"/>
      <w:r w:rsidR="007756AA" w:rsidRPr="003E0FD6">
        <w:rPr>
          <w:rFonts w:ascii="Times New Roman" w:hAnsi="Times New Roman" w:cs="Times New Roman"/>
          <w:b/>
          <w:sz w:val="24"/>
          <w:szCs w:val="24"/>
          <w:lang w:val="en-GB"/>
        </w:rPr>
        <w:t xml:space="preserve"> </w:t>
      </w:r>
      <w:r w:rsidR="002635CB" w:rsidRPr="003E0FD6">
        <w:rPr>
          <w:rFonts w:ascii="Times New Roman" w:hAnsi="Times New Roman" w:cs="Times New Roman"/>
          <w:b/>
          <w:sz w:val="24"/>
          <w:szCs w:val="24"/>
          <w:lang w:val="en-GB"/>
        </w:rPr>
        <w:t>contouring should be performed in an accurate and consistent manner. For a detailed recommendation</w:t>
      </w:r>
      <w:r w:rsidR="00714196" w:rsidRPr="003E0FD6">
        <w:rPr>
          <w:rFonts w:ascii="Times New Roman" w:hAnsi="Times New Roman" w:cs="Times New Roman"/>
          <w:b/>
          <w:sz w:val="24"/>
          <w:szCs w:val="24"/>
          <w:lang w:val="en-GB"/>
        </w:rPr>
        <w:t>,</w:t>
      </w:r>
      <w:r w:rsidR="002635CB" w:rsidRPr="003E0FD6">
        <w:rPr>
          <w:rFonts w:ascii="Times New Roman" w:hAnsi="Times New Roman" w:cs="Times New Roman"/>
          <w:b/>
          <w:sz w:val="24"/>
          <w:szCs w:val="24"/>
          <w:lang w:val="en-GB"/>
        </w:rPr>
        <w:t xml:space="preserve"> please check the following reference</w:t>
      </w:r>
      <w:r w:rsidR="003E0FD6" w:rsidRPr="003E0FD6">
        <w:rPr>
          <w:rFonts w:ascii="Times New Roman" w:hAnsi="Times New Roman" w:cs="Times New Roman"/>
          <w:b/>
          <w:sz w:val="24"/>
          <w:szCs w:val="24"/>
          <w:vertAlign w:val="superscript"/>
          <w:lang w:val="en-GB"/>
        </w:rPr>
        <w:t>6</w:t>
      </w:r>
      <w:r w:rsidR="002635CB" w:rsidRPr="003E0FD6">
        <w:rPr>
          <w:rFonts w:ascii="Times New Roman" w:hAnsi="Times New Roman" w:cs="Times New Roman"/>
          <w:b/>
          <w:sz w:val="24"/>
          <w:szCs w:val="24"/>
          <w:lang w:val="en-GB"/>
        </w:rPr>
        <w:t>.</w:t>
      </w:r>
      <w:r w:rsidR="00C15576" w:rsidRPr="00025893">
        <w:rPr>
          <w:rFonts w:ascii="Times New Roman" w:hAnsi="Times New Roman" w:cs="Times New Roman"/>
          <w:b/>
          <w:sz w:val="24"/>
          <w:szCs w:val="24"/>
          <w:lang w:val="en-GB"/>
        </w:rPr>
        <w:br/>
      </w:r>
      <w:r w:rsidR="00C15576" w:rsidRPr="00025893">
        <w:rPr>
          <w:rFonts w:ascii="Times New Roman" w:hAnsi="Times New Roman" w:cs="Times New Roman"/>
          <w:b/>
          <w:sz w:val="24"/>
          <w:szCs w:val="24"/>
          <w:lang w:val="en-GB"/>
        </w:rPr>
        <w:br/>
      </w:r>
      <w:r w:rsidR="00C15576" w:rsidRPr="00C15576">
        <w:rPr>
          <w:rFonts w:ascii="Times New Roman" w:hAnsi="Times New Roman" w:cs="Times New Roman"/>
          <w:sz w:val="24"/>
          <w:szCs w:val="24"/>
          <w:lang w:val="en-GB"/>
        </w:rPr>
        <w:br/>
        <w:t>Reviewer #2:</w:t>
      </w:r>
      <w:r w:rsidR="00C15576" w:rsidRPr="00C15576">
        <w:rPr>
          <w:rFonts w:ascii="Times New Roman" w:hAnsi="Times New Roman" w:cs="Times New Roman"/>
          <w:sz w:val="24"/>
          <w:szCs w:val="24"/>
          <w:lang w:val="en-GB"/>
        </w:rPr>
        <w:br/>
      </w:r>
      <w:r w:rsidR="00C15576" w:rsidRPr="00C15576">
        <w:rPr>
          <w:rFonts w:ascii="Times New Roman" w:hAnsi="Times New Roman" w:cs="Times New Roman"/>
          <w:sz w:val="24"/>
          <w:szCs w:val="24"/>
          <w:lang w:val="en-GB"/>
        </w:rPr>
        <w:br/>
        <w:t>Manuscript Summary:</w:t>
      </w:r>
      <w:r w:rsidR="00C15576" w:rsidRPr="00C15576">
        <w:rPr>
          <w:rFonts w:ascii="Times New Roman" w:hAnsi="Times New Roman" w:cs="Times New Roman"/>
          <w:sz w:val="24"/>
          <w:szCs w:val="24"/>
          <w:lang w:val="en-GB"/>
        </w:rPr>
        <w:br/>
        <w:t>I have read with interest the manuscript of Ujvári et al. It provides a detailed protocol for 3D dataset acquisition and processing. The manuscript is overall well written and provides valuable clinical tips for 3D echocardiography evaluation.</w:t>
      </w:r>
    </w:p>
    <w:p w14:paraId="72D16A9B" w14:textId="71506716" w:rsidR="00B17F28" w:rsidRDefault="00DF1BFB" w:rsidP="00C15576">
      <w:pPr>
        <w:spacing w:line="360" w:lineRule="auto"/>
        <w:rPr>
          <w:rFonts w:ascii="Times New Roman" w:hAnsi="Times New Roman" w:cs="Times New Roman"/>
          <w:sz w:val="24"/>
          <w:szCs w:val="24"/>
          <w:lang w:val="en-GB"/>
        </w:rPr>
      </w:pPr>
      <w:r>
        <w:rPr>
          <w:rFonts w:ascii="Times New Roman" w:hAnsi="Times New Roman" w:cs="Times New Roman"/>
          <w:b/>
          <w:sz w:val="24"/>
          <w:szCs w:val="24"/>
          <w:lang w:val="en-GB"/>
        </w:rPr>
        <w:t>We would like to thank the Reviewer for the commending sentences. Please see our answers point-by-point below.</w:t>
      </w:r>
      <w:r w:rsidR="00C15576" w:rsidRPr="00C15576">
        <w:rPr>
          <w:rFonts w:ascii="Times New Roman" w:hAnsi="Times New Roman" w:cs="Times New Roman"/>
          <w:sz w:val="24"/>
          <w:szCs w:val="24"/>
          <w:lang w:val="en-GB"/>
        </w:rPr>
        <w:br/>
      </w:r>
      <w:r w:rsidR="00C15576" w:rsidRPr="00C15576">
        <w:rPr>
          <w:rFonts w:ascii="Times New Roman" w:hAnsi="Times New Roman" w:cs="Times New Roman"/>
          <w:sz w:val="24"/>
          <w:szCs w:val="24"/>
          <w:lang w:val="en-GB"/>
        </w:rPr>
        <w:br/>
        <w:t>Major Concerns:</w:t>
      </w:r>
      <w:r w:rsidR="00C15576" w:rsidRPr="00C15576">
        <w:rPr>
          <w:rFonts w:ascii="Times New Roman" w:hAnsi="Times New Roman" w:cs="Times New Roman"/>
          <w:sz w:val="24"/>
          <w:szCs w:val="24"/>
          <w:lang w:val="en-GB"/>
        </w:rPr>
        <w:br/>
        <w:t>1. The manuscript describes in detail the acquisition and processing of 3D dataset by using a vendor specific ultrasound machine and post processing tool (GE). However, the authors recommend to utilize "an echocardiography machine capable of 3D imaging". The authors should specify both in the title and in the methodology that the protocol described applies only for a specific vendor. Moreover, although some steps described in the manuscript remain valid regardless the US machine and analyzing tools, important changes will appear undoubtedly when using another vendor. This should be at least mentioned in methodology.</w:t>
      </w:r>
    </w:p>
    <w:p w14:paraId="2D7E2A8C" w14:textId="37F0C662" w:rsidR="00DF1BFB" w:rsidRPr="00B17F28" w:rsidRDefault="00B17F28" w:rsidP="00C15576">
      <w:pPr>
        <w:spacing w:line="360" w:lineRule="auto"/>
        <w:rPr>
          <w:rFonts w:ascii="Times New Roman" w:hAnsi="Times New Roman" w:cs="Times New Roman"/>
          <w:b/>
          <w:sz w:val="24"/>
          <w:szCs w:val="24"/>
          <w:lang w:val="en-GB"/>
        </w:rPr>
      </w:pPr>
      <w:r w:rsidRPr="00B17F28">
        <w:rPr>
          <w:rFonts w:ascii="Times New Roman" w:hAnsi="Times New Roman" w:cs="Times New Roman"/>
          <w:b/>
          <w:sz w:val="24"/>
          <w:szCs w:val="24"/>
          <w:lang w:val="en-GB"/>
        </w:rPr>
        <w:lastRenderedPageBreak/>
        <w:t xml:space="preserve">Thank you for raising this important aspect! We decided to highlight this and start the protocol with the following sentences: The present protocol applies </w:t>
      </w:r>
      <w:r w:rsidR="00D949EE">
        <w:rPr>
          <w:rFonts w:ascii="Times New Roman" w:hAnsi="Times New Roman" w:cs="Times New Roman"/>
          <w:b/>
          <w:sz w:val="24"/>
          <w:szCs w:val="24"/>
          <w:lang w:val="en-GB"/>
        </w:rPr>
        <w:t>to</w:t>
      </w:r>
      <w:r w:rsidRPr="00B17F28">
        <w:rPr>
          <w:rFonts w:ascii="Times New Roman" w:hAnsi="Times New Roman" w:cs="Times New Roman"/>
          <w:b/>
          <w:sz w:val="24"/>
          <w:szCs w:val="24"/>
          <w:lang w:val="en-GB"/>
        </w:rPr>
        <w:t xml:space="preserve"> a specific vendor. Although some steps remain valid regardless of the ultrasound machine and postprocessing software, important differences may exist if using other vendors’ solutions.</w:t>
      </w:r>
      <w:r w:rsidR="00C15576" w:rsidRPr="00B17F28">
        <w:rPr>
          <w:rFonts w:ascii="Times New Roman" w:hAnsi="Times New Roman" w:cs="Times New Roman"/>
          <w:b/>
          <w:sz w:val="24"/>
          <w:szCs w:val="24"/>
          <w:lang w:val="en-GB"/>
        </w:rPr>
        <w:br/>
      </w:r>
    </w:p>
    <w:p w14:paraId="10523C95" w14:textId="77777777" w:rsidR="00463478" w:rsidRDefault="00C15576" w:rsidP="00C15576">
      <w:pPr>
        <w:spacing w:line="360" w:lineRule="auto"/>
        <w:rPr>
          <w:rFonts w:ascii="Times New Roman" w:hAnsi="Times New Roman" w:cs="Times New Roman"/>
          <w:sz w:val="24"/>
          <w:szCs w:val="24"/>
          <w:lang w:val="en-GB"/>
        </w:rPr>
      </w:pPr>
      <w:r w:rsidRPr="00C15576">
        <w:rPr>
          <w:rFonts w:ascii="Times New Roman" w:hAnsi="Times New Roman" w:cs="Times New Roman"/>
          <w:sz w:val="24"/>
          <w:szCs w:val="24"/>
          <w:lang w:val="en-GB"/>
        </w:rPr>
        <w:t>2. Page 4 line 135. It would be appropriate describing whether post-processing tools are on board of the US machine, or the post-processing can be carried offline</w:t>
      </w:r>
    </w:p>
    <w:p w14:paraId="7A73E692" w14:textId="414632E4" w:rsidR="00C15576" w:rsidRDefault="00463478" w:rsidP="00C15576">
      <w:pPr>
        <w:spacing w:line="360" w:lineRule="auto"/>
        <w:rPr>
          <w:rFonts w:ascii="Times New Roman" w:hAnsi="Times New Roman" w:cs="Times New Roman"/>
          <w:sz w:val="24"/>
          <w:szCs w:val="24"/>
          <w:lang w:val="en-GB"/>
        </w:rPr>
      </w:pPr>
      <w:r w:rsidRPr="00463478">
        <w:rPr>
          <w:rFonts w:ascii="Times New Roman" w:hAnsi="Times New Roman" w:cs="Times New Roman"/>
          <w:b/>
          <w:sz w:val="24"/>
          <w:szCs w:val="24"/>
          <w:lang w:val="en-GB"/>
        </w:rPr>
        <w:t>Thank you for your comment, we have added the following note: NOTE: This part of the protocol requires the previously acquired and saved good-quality 3D images and can be performed on the ultrasound machine and a separate workstation</w:t>
      </w:r>
      <w:r w:rsidR="00414806">
        <w:rPr>
          <w:rFonts w:ascii="Times New Roman" w:hAnsi="Times New Roman" w:cs="Times New Roman"/>
          <w:b/>
          <w:sz w:val="24"/>
          <w:szCs w:val="24"/>
          <w:lang w:val="en-GB"/>
        </w:rPr>
        <w:t>,</w:t>
      </w:r>
      <w:r w:rsidRPr="00463478">
        <w:rPr>
          <w:rFonts w:ascii="Times New Roman" w:hAnsi="Times New Roman" w:cs="Times New Roman"/>
          <w:b/>
          <w:sz w:val="24"/>
          <w:szCs w:val="24"/>
          <w:lang w:val="en-GB"/>
        </w:rPr>
        <w:t xml:space="preserve"> either.</w:t>
      </w:r>
      <w:r w:rsidR="00C15576" w:rsidRPr="00463478">
        <w:rPr>
          <w:rFonts w:ascii="Times New Roman" w:hAnsi="Times New Roman" w:cs="Times New Roman"/>
          <w:b/>
          <w:sz w:val="24"/>
          <w:szCs w:val="24"/>
          <w:lang w:val="en-GB"/>
        </w:rPr>
        <w:br/>
      </w:r>
      <w:r w:rsidR="00C15576" w:rsidRPr="00C15576">
        <w:rPr>
          <w:rFonts w:ascii="Times New Roman" w:hAnsi="Times New Roman" w:cs="Times New Roman"/>
          <w:sz w:val="24"/>
          <w:szCs w:val="24"/>
          <w:lang w:val="en-GB"/>
        </w:rPr>
        <w:br/>
        <w:t>Minor Concerns:</w:t>
      </w:r>
      <w:r w:rsidR="00C15576" w:rsidRPr="00C15576">
        <w:rPr>
          <w:rFonts w:ascii="Times New Roman" w:hAnsi="Times New Roman" w:cs="Times New Roman"/>
          <w:sz w:val="24"/>
          <w:szCs w:val="24"/>
          <w:lang w:val="en-GB"/>
        </w:rPr>
        <w:br/>
        <w:t>Page 2 line 56-57. "predominantly the most crucial purpose" maybe could benefit from a rephrase.</w:t>
      </w:r>
    </w:p>
    <w:p w14:paraId="71A6751F" w14:textId="07B272F2" w:rsidR="0011798E" w:rsidRDefault="0011798E" w:rsidP="0011798E">
      <w:pPr>
        <w:spacing w:line="360" w:lineRule="auto"/>
        <w:rPr>
          <w:rFonts w:ascii="Times New Roman" w:hAnsi="Times New Roman" w:cs="Times New Roman"/>
          <w:b/>
          <w:sz w:val="24"/>
          <w:szCs w:val="24"/>
          <w:lang w:val="en-GB"/>
        </w:rPr>
      </w:pPr>
      <w:r w:rsidRPr="0011798E">
        <w:rPr>
          <w:rFonts w:ascii="Times New Roman" w:hAnsi="Times New Roman" w:cs="Times New Roman"/>
          <w:b/>
          <w:sz w:val="24"/>
          <w:szCs w:val="24"/>
          <w:lang w:val="en-GB"/>
        </w:rPr>
        <w:t>Thank you, accordingly we have modified the sentence as follows: “The assessment of left ventricular (LV) morphology and function is the predominant purpose…”</w:t>
      </w:r>
    </w:p>
    <w:p w14:paraId="63F0521A" w14:textId="158AA563" w:rsidR="00A560EF" w:rsidRDefault="00A560EF" w:rsidP="0011798E">
      <w:pPr>
        <w:spacing w:line="360" w:lineRule="auto"/>
        <w:rPr>
          <w:rFonts w:ascii="Times New Roman" w:hAnsi="Times New Roman" w:cs="Times New Roman"/>
          <w:b/>
          <w:sz w:val="24"/>
          <w:szCs w:val="24"/>
          <w:lang w:val="en-GB"/>
        </w:rPr>
      </w:pPr>
    </w:p>
    <w:p w14:paraId="02F776B3" w14:textId="4F3DF4A6" w:rsidR="00A560EF" w:rsidRDefault="00A560EF" w:rsidP="0011798E">
      <w:pPr>
        <w:spacing w:line="360" w:lineRule="auto"/>
        <w:rPr>
          <w:rFonts w:ascii="Times New Roman" w:hAnsi="Times New Roman" w:cs="Times New Roman"/>
          <w:b/>
          <w:sz w:val="24"/>
          <w:szCs w:val="24"/>
          <w:lang w:val="en-GB"/>
        </w:rPr>
      </w:pPr>
      <w:r>
        <w:rPr>
          <w:rFonts w:ascii="Times New Roman" w:hAnsi="Times New Roman" w:cs="Times New Roman"/>
          <w:b/>
          <w:sz w:val="24"/>
          <w:szCs w:val="24"/>
          <w:lang w:val="en-GB"/>
        </w:rPr>
        <w:t>We would like to thank again the Editors and Reviewers the meaningful comments and suggestions! We do hope the manuscript is now acceptable for publication in Journal of Visualized Experiments.</w:t>
      </w:r>
    </w:p>
    <w:p w14:paraId="16DF50CF" w14:textId="102BDA23" w:rsidR="00A560EF" w:rsidRDefault="00A560EF" w:rsidP="0011798E">
      <w:pPr>
        <w:spacing w:line="360" w:lineRule="auto"/>
        <w:rPr>
          <w:rFonts w:ascii="Times New Roman" w:hAnsi="Times New Roman" w:cs="Times New Roman"/>
          <w:b/>
          <w:sz w:val="24"/>
          <w:szCs w:val="24"/>
          <w:lang w:val="en-GB"/>
        </w:rPr>
      </w:pPr>
    </w:p>
    <w:p w14:paraId="125CC512" w14:textId="16092EF2" w:rsidR="00A560EF" w:rsidRPr="0011798E" w:rsidRDefault="00A560EF" w:rsidP="0011798E">
      <w:pPr>
        <w:spacing w:line="360" w:lineRule="auto"/>
        <w:rPr>
          <w:rFonts w:ascii="Times New Roman" w:hAnsi="Times New Roman" w:cs="Times New Roman"/>
          <w:b/>
          <w:sz w:val="24"/>
          <w:szCs w:val="24"/>
          <w:lang w:val="en-GB"/>
        </w:rPr>
      </w:pPr>
      <w:r>
        <w:rPr>
          <w:rFonts w:ascii="Times New Roman" w:hAnsi="Times New Roman" w:cs="Times New Roman"/>
          <w:b/>
          <w:sz w:val="24"/>
          <w:szCs w:val="24"/>
          <w:lang w:val="en-GB"/>
        </w:rPr>
        <w:t>Attila Kovács MD, PhD</w:t>
      </w:r>
      <w:r>
        <w:rPr>
          <w:rFonts w:ascii="Times New Roman" w:hAnsi="Times New Roman" w:cs="Times New Roman"/>
          <w:b/>
          <w:sz w:val="24"/>
          <w:szCs w:val="24"/>
          <w:lang w:val="en-GB"/>
        </w:rPr>
        <w:br/>
        <w:t>corresponding author</w:t>
      </w:r>
      <w:bookmarkStart w:id="0" w:name="_GoBack"/>
      <w:bookmarkEnd w:id="0"/>
    </w:p>
    <w:sectPr w:rsidR="00A560EF" w:rsidRPr="0011798E" w:rsidSect="007B14B3">
      <w:pgSz w:w="11906" w:h="16838"/>
      <w:pgMar w:top="1418" w:right="1418" w:bottom="1418"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2B3866"/>
    <w:multiLevelType w:val="hybridMultilevel"/>
    <w:tmpl w:val="3F7A7862"/>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 w15:restartNumberingAfterBreak="0">
    <w:nsid w:val="0B9A490F"/>
    <w:multiLevelType w:val="hybridMultilevel"/>
    <w:tmpl w:val="4C84B73C"/>
    <w:lvl w:ilvl="0" w:tplc="664E3F86">
      <w:start w:val="1"/>
      <w:numFmt w:val="decimal"/>
      <w:lvlText w:val="%1."/>
      <w:lvlJc w:val="left"/>
      <w:pPr>
        <w:ind w:left="420" w:hanging="360"/>
      </w:pPr>
      <w:rPr>
        <w:rFonts w:hint="default"/>
      </w:rPr>
    </w:lvl>
    <w:lvl w:ilvl="1" w:tplc="040E0019" w:tentative="1">
      <w:start w:val="1"/>
      <w:numFmt w:val="lowerLetter"/>
      <w:lvlText w:val="%2."/>
      <w:lvlJc w:val="left"/>
      <w:pPr>
        <w:ind w:left="1140" w:hanging="360"/>
      </w:pPr>
    </w:lvl>
    <w:lvl w:ilvl="2" w:tplc="040E001B" w:tentative="1">
      <w:start w:val="1"/>
      <w:numFmt w:val="lowerRoman"/>
      <w:lvlText w:val="%3."/>
      <w:lvlJc w:val="right"/>
      <w:pPr>
        <w:ind w:left="1860" w:hanging="180"/>
      </w:pPr>
    </w:lvl>
    <w:lvl w:ilvl="3" w:tplc="040E000F" w:tentative="1">
      <w:start w:val="1"/>
      <w:numFmt w:val="decimal"/>
      <w:lvlText w:val="%4."/>
      <w:lvlJc w:val="left"/>
      <w:pPr>
        <w:ind w:left="2580" w:hanging="360"/>
      </w:pPr>
    </w:lvl>
    <w:lvl w:ilvl="4" w:tplc="040E0019" w:tentative="1">
      <w:start w:val="1"/>
      <w:numFmt w:val="lowerLetter"/>
      <w:lvlText w:val="%5."/>
      <w:lvlJc w:val="left"/>
      <w:pPr>
        <w:ind w:left="3300" w:hanging="360"/>
      </w:pPr>
    </w:lvl>
    <w:lvl w:ilvl="5" w:tplc="040E001B" w:tentative="1">
      <w:start w:val="1"/>
      <w:numFmt w:val="lowerRoman"/>
      <w:lvlText w:val="%6."/>
      <w:lvlJc w:val="right"/>
      <w:pPr>
        <w:ind w:left="4020" w:hanging="180"/>
      </w:pPr>
    </w:lvl>
    <w:lvl w:ilvl="6" w:tplc="040E000F" w:tentative="1">
      <w:start w:val="1"/>
      <w:numFmt w:val="decimal"/>
      <w:lvlText w:val="%7."/>
      <w:lvlJc w:val="left"/>
      <w:pPr>
        <w:ind w:left="4740" w:hanging="360"/>
      </w:pPr>
    </w:lvl>
    <w:lvl w:ilvl="7" w:tplc="040E0019" w:tentative="1">
      <w:start w:val="1"/>
      <w:numFmt w:val="lowerLetter"/>
      <w:lvlText w:val="%8."/>
      <w:lvlJc w:val="left"/>
      <w:pPr>
        <w:ind w:left="5460" w:hanging="360"/>
      </w:pPr>
    </w:lvl>
    <w:lvl w:ilvl="8" w:tplc="040E001B" w:tentative="1">
      <w:start w:val="1"/>
      <w:numFmt w:val="lowerRoman"/>
      <w:lvlText w:val="%9."/>
      <w:lvlJc w:val="right"/>
      <w:pPr>
        <w:ind w:left="6180" w:hanging="180"/>
      </w:pPr>
    </w:lvl>
  </w:abstractNum>
  <w:abstractNum w:abstractNumId="2" w15:restartNumberingAfterBreak="0">
    <w:nsid w:val="61D45D6F"/>
    <w:multiLevelType w:val="hybridMultilevel"/>
    <w:tmpl w:val="D396B508"/>
    <w:lvl w:ilvl="0" w:tplc="040E000F">
      <w:start w:val="1"/>
      <w:numFmt w:val="decimal"/>
      <w:lvlText w:val="%1."/>
      <w:lvlJc w:val="left"/>
      <w:pPr>
        <w:ind w:left="720" w:hanging="360"/>
      </w:pPr>
      <w:rPr>
        <w:rFonts w:hint="default"/>
        <w:b w:val="0"/>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yMzM1sjA3szA0NDRV0lEKTi0uzszPAykwqgUAZ/NIMCwAAAA="/>
    <w:docVar w:name="EN.InstantFormat" w:val="&lt;ENInstantFormat&gt;&lt;Enabled&gt;1&lt;/Enabled&gt;&lt;ScanUnformatted&gt;1&lt;/ScanUnformatted&gt;&lt;ScanChanges&gt;1&lt;/ScanChanges&gt;&lt;Suspended&gt;0&lt;/Suspended&gt;&lt;/ENInstantFormat&gt;"/>
    <w:docVar w:name="EN.Layout" w:val="&lt;ENLayout&gt;&lt;Style&gt;Frontiers-Scienc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50x05a2aj2dwzoe0vem52x270xdf90wrz5xz&quot;&gt;RuppertMisi_Endnotelibrary&lt;record-ids&gt;&lt;item&gt;57&lt;/item&gt;&lt;item&gt;82&lt;/item&gt;&lt;item&gt;87&lt;/item&gt;&lt;item&gt;126&lt;/item&gt;&lt;item&gt;188&lt;/item&gt;&lt;item&gt;198&lt;/item&gt;&lt;item&gt;223&lt;/item&gt;&lt;item&gt;278&lt;/item&gt;&lt;item&gt;305&lt;/item&gt;&lt;item&gt;337&lt;/item&gt;&lt;item&gt;386&lt;/item&gt;&lt;item&gt;391&lt;/item&gt;&lt;item&gt;392&lt;/item&gt;&lt;item&gt;395&lt;/item&gt;&lt;item&gt;450&lt;/item&gt;&lt;item&gt;451&lt;/item&gt;&lt;item&gt;452&lt;/item&gt;&lt;item&gt;453&lt;/item&gt;&lt;item&gt;454&lt;/item&gt;&lt;/record-ids&gt;&lt;/item&gt;&lt;/Libraries&gt;"/>
  </w:docVars>
  <w:rsids>
    <w:rsidRoot w:val="00F4184C"/>
    <w:rsid w:val="00000041"/>
    <w:rsid w:val="000020C2"/>
    <w:rsid w:val="00002489"/>
    <w:rsid w:val="00002755"/>
    <w:rsid w:val="0000417E"/>
    <w:rsid w:val="0000421D"/>
    <w:rsid w:val="00004E78"/>
    <w:rsid w:val="00005805"/>
    <w:rsid w:val="00005E5F"/>
    <w:rsid w:val="00010174"/>
    <w:rsid w:val="00010EF1"/>
    <w:rsid w:val="00010FF7"/>
    <w:rsid w:val="00011596"/>
    <w:rsid w:val="0001165F"/>
    <w:rsid w:val="00011E39"/>
    <w:rsid w:val="000135DE"/>
    <w:rsid w:val="0001404E"/>
    <w:rsid w:val="00014FDF"/>
    <w:rsid w:val="00015696"/>
    <w:rsid w:val="00015E1D"/>
    <w:rsid w:val="0001617B"/>
    <w:rsid w:val="00016672"/>
    <w:rsid w:val="00020B0F"/>
    <w:rsid w:val="000228DD"/>
    <w:rsid w:val="000231C5"/>
    <w:rsid w:val="00024881"/>
    <w:rsid w:val="000249A0"/>
    <w:rsid w:val="00025893"/>
    <w:rsid w:val="00026FAC"/>
    <w:rsid w:val="00031300"/>
    <w:rsid w:val="000313F4"/>
    <w:rsid w:val="00031848"/>
    <w:rsid w:val="00031A80"/>
    <w:rsid w:val="00032CF0"/>
    <w:rsid w:val="00034F67"/>
    <w:rsid w:val="00035132"/>
    <w:rsid w:val="0003583A"/>
    <w:rsid w:val="00037D15"/>
    <w:rsid w:val="0004006B"/>
    <w:rsid w:val="0004050E"/>
    <w:rsid w:val="00040BDA"/>
    <w:rsid w:val="0004218B"/>
    <w:rsid w:val="00042BB7"/>
    <w:rsid w:val="00044546"/>
    <w:rsid w:val="00045148"/>
    <w:rsid w:val="00047C2B"/>
    <w:rsid w:val="00050A1D"/>
    <w:rsid w:val="00052115"/>
    <w:rsid w:val="000521D2"/>
    <w:rsid w:val="00052422"/>
    <w:rsid w:val="00053999"/>
    <w:rsid w:val="000540F1"/>
    <w:rsid w:val="00054CC6"/>
    <w:rsid w:val="0005570B"/>
    <w:rsid w:val="00056AAF"/>
    <w:rsid w:val="00057C13"/>
    <w:rsid w:val="00061132"/>
    <w:rsid w:val="00061386"/>
    <w:rsid w:val="000619A6"/>
    <w:rsid w:val="0006220C"/>
    <w:rsid w:val="00063076"/>
    <w:rsid w:val="000639F2"/>
    <w:rsid w:val="00064B59"/>
    <w:rsid w:val="00064E7F"/>
    <w:rsid w:val="000679F8"/>
    <w:rsid w:val="000729B2"/>
    <w:rsid w:val="00072A27"/>
    <w:rsid w:val="00073624"/>
    <w:rsid w:val="00076180"/>
    <w:rsid w:val="000767E4"/>
    <w:rsid w:val="000777A1"/>
    <w:rsid w:val="000806AB"/>
    <w:rsid w:val="00080ECE"/>
    <w:rsid w:val="00081094"/>
    <w:rsid w:val="00085284"/>
    <w:rsid w:val="00085B8E"/>
    <w:rsid w:val="000864AA"/>
    <w:rsid w:val="000866C1"/>
    <w:rsid w:val="00086913"/>
    <w:rsid w:val="00086F74"/>
    <w:rsid w:val="00087052"/>
    <w:rsid w:val="00087A3B"/>
    <w:rsid w:val="000902F8"/>
    <w:rsid w:val="00090D99"/>
    <w:rsid w:val="00090F82"/>
    <w:rsid w:val="000915CE"/>
    <w:rsid w:val="000927D3"/>
    <w:rsid w:val="00092E30"/>
    <w:rsid w:val="00094808"/>
    <w:rsid w:val="00094B19"/>
    <w:rsid w:val="00094E41"/>
    <w:rsid w:val="00095E25"/>
    <w:rsid w:val="00096A43"/>
    <w:rsid w:val="00097EFC"/>
    <w:rsid w:val="000A2CDD"/>
    <w:rsid w:val="000A300E"/>
    <w:rsid w:val="000A4CD7"/>
    <w:rsid w:val="000A65F2"/>
    <w:rsid w:val="000A788F"/>
    <w:rsid w:val="000A7D25"/>
    <w:rsid w:val="000B0E7F"/>
    <w:rsid w:val="000B119C"/>
    <w:rsid w:val="000B12EC"/>
    <w:rsid w:val="000B1E39"/>
    <w:rsid w:val="000B1E97"/>
    <w:rsid w:val="000B6334"/>
    <w:rsid w:val="000B6927"/>
    <w:rsid w:val="000B7FA3"/>
    <w:rsid w:val="000C05E7"/>
    <w:rsid w:val="000C0B4D"/>
    <w:rsid w:val="000C12D2"/>
    <w:rsid w:val="000C178C"/>
    <w:rsid w:val="000C2DA7"/>
    <w:rsid w:val="000C315D"/>
    <w:rsid w:val="000C374E"/>
    <w:rsid w:val="000C3C29"/>
    <w:rsid w:val="000C4C66"/>
    <w:rsid w:val="000C70C7"/>
    <w:rsid w:val="000C7653"/>
    <w:rsid w:val="000D0CE4"/>
    <w:rsid w:val="000D2AF2"/>
    <w:rsid w:val="000D5E3F"/>
    <w:rsid w:val="000D635B"/>
    <w:rsid w:val="000D6629"/>
    <w:rsid w:val="000D76B3"/>
    <w:rsid w:val="000D779B"/>
    <w:rsid w:val="000E0C5A"/>
    <w:rsid w:val="000E0C61"/>
    <w:rsid w:val="000E1F64"/>
    <w:rsid w:val="000E28B3"/>
    <w:rsid w:val="000E4314"/>
    <w:rsid w:val="000E52A5"/>
    <w:rsid w:val="000E61ED"/>
    <w:rsid w:val="000E6751"/>
    <w:rsid w:val="000E6FDB"/>
    <w:rsid w:val="000E7301"/>
    <w:rsid w:val="000F0516"/>
    <w:rsid w:val="000F0D0D"/>
    <w:rsid w:val="000F19E1"/>
    <w:rsid w:val="000F2237"/>
    <w:rsid w:val="000F708B"/>
    <w:rsid w:val="000F7990"/>
    <w:rsid w:val="0010042C"/>
    <w:rsid w:val="001023A9"/>
    <w:rsid w:val="00103803"/>
    <w:rsid w:val="001039EB"/>
    <w:rsid w:val="00103A25"/>
    <w:rsid w:val="001043BC"/>
    <w:rsid w:val="00104C10"/>
    <w:rsid w:val="001056F2"/>
    <w:rsid w:val="00106811"/>
    <w:rsid w:val="00106A39"/>
    <w:rsid w:val="00106AD4"/>
    <w:rsid w:val="00106CBE"/>
    <w:rsid w:val="0011070E"/>
    <w:rsid w:val="00111C6F"/>
    <w:rsid w:val="00113C28"/>
    <w:rsid w:val="00114624"/>
    <w:rsid w:val="0011798E"/>
    <w:rsid w:val="00117AE2"/>
    <w:rsid w:val="001210BB"/>
    <w:rsid w:val="00121755"/>
    <w:rsid w:val="00123652"/>
    <w:rsid w:val="001244D6"/>
    <w:rsid w:val="001262E2"/>
    <w:rsid w:val="001276F2"/>
    <w:rsid w:val="00131A83"/>
    <w:rsid w:val="00132987"/>
    <w:rsid w:val="0013312C"/>
    <w:rsid w:val="0013369C"/>
    <w:rsid w:val="00134DA5"/>
    <w:rsid w:val="001361CD"/>
    <w:rsid w:val="00136BC1"/>
    <w:rsid w:val="00137170"/>
    <w:rsid w:val="0013762C"/>
    <w:rsid w:val="00140089"/>
    <w:rsid w:val="00140180"/>
    <w:rsid w:val="00141577"/>
    <w:rsid w:val="00141D0D"/>
    <w:rsid w:val="00143194"/>
    <w:rsid w:val="00143C97"/>
    <w:rsid w:val="00146B5A"/>
    <w:rsid w:val="00147EF5"/>
    <w:rsid w:val="00150D21"/>
    <w:rsid w:val="00150EE9"/>
    <w:rsid w:val="0015130D"/>
    <w:rsid w:val="00152E1E"/>
    <w:rsid w:val="0015456D"/>
    <w:rsid w:val="00155EDF"/>
    <w:rsid w:val="00156987"/>
    <w:rsid w:val="00156E16"/>
    <w:rsid w:val="00157466"/>
    <w:rsid w:val="00157791"/>
    <w:rsid w:val="00157D47"/>
    <w:rsid w:val="0016083A"/>
    <w:rsid w:val="00160DC5"/>
    <w:rsid w:val="00161923"/>
    <w:rsid w:val="00161E94"/>
    <w:rsid w:val="001630EE"/>
    <w:rsid w:val="001635C5"/>
    <w:rsid w:val="00163C47"/>
    <w:rsid w:val="00164DF9"/>
    <w:rsid w:val="00165521"/>
    <w:rsid w:val="001656B7"/>
    <w:rsid w:val="00165C3F"/>
    <w:rsid w:val="00166212"/>
    <w:rsid w:val="00166FD3"/>
    <w:rsid w:val="00170492"/>
    <w:rsid w:val="001707C9"/>
    <w:rsid w:val="00170EC1"/>
    <w:rsid w:val="0017163F"/>
    <w:rsid w:val="00171ED5"/>
    <w:rsid w:val="00171EEB"/>
    <w:rsid w:val="001748F0"/>
    <w:rsid w:val="00174EAC"/>
    <w:rsid w:val="0017637F"/>
    <w:rsid w:val="0017777B"/>
    <w:rsid w:val="00181506"/>
    <w:rsid w:val="0018243D"/>
    <w:rsid w:val="00184A2E"/>
    <w:rsid w:val="00186620"/>
    <w:rsid w:val="001866F3"/>
    <w:rsid w:val="00187A36"/>
    <w:rsid w:val="00190578"/>
    <w:rsid w:val="001908C6"/>
    <w:rsid w:val="00191092"/>
    <w:rsid w:val="001923D1"/>
    <w:rsid w:val="001960E3"/>
    <w:rsid w:val="00197BD2"/>
    <w:rsid w:val="001A114D"/>
    <w:rsid w:val="001A1942"/>
    <w:rsid w:val="001A3240"/>
    <w:rsid w:val="001A6702"/>
    <w:rsid w:val="001A6747"/>
    <w:rsid w:val="001A6E55"/>
    <w:rsid w:val="001A752C"/>
    <w:rsid w:val="001B1C9E"/>
    <w:rsid w:val="001B1DAA"/>
    <w:rsid w:val="001B3921"/>
    <w:rsid w:val="001B3C11"/>
    <w:rsid w:val="001B5073"/>
    <w:rsid w:val="001B7AC2"/>
    <w:rsid w:val="001C1031"/>
    <w:rsid w:val="001C1E1C"/>
    <w:rsid w:val="001C2E52"/>
    <w:rsid w:val="001C4200"/>
    <w:rsid w:val="001C4C03"/>
    <w:rsid w:val="001C575F"/>
    <w:rsid w:val="001C68FA"/>
    <w:rsid w:val="001D4BEB"/>
    <w:rsid w:val="001D567E"/>
    <w:rsid w:val="001D6965"/>
    <w:rsid w:val="001D6EC0"/>
    <w:rsid w:val="001D7587"/>
    <w:rsid w:val="001E00D5"/>
    <w:rsid w:val="001E0531"/>
    <w:rsid w:val="001E0854"/>
    <w:rsid w:val="001E0961"/>
    <w:rsid w:val="001E0B0D"/>
    <w:rsid w:val="001E2966"/>
    <w:rsid w:val="001E2BBA"/>
    <w:rsid w:val="001E5907"/>
    <w:rsid w:val="001E6086"/>
    <w:rsid w:val="001E6E8A"/>
    <w:rsid w:val="001F01BA"/>
    <w:rsid w:val="001F06FA"/>
    <w:rsid w:val="001F452D"/>
    <w:rsid w:val="001F555D"/>
    <w:rsid w:val="001F65BA"/>
    <w:rsid w:val="00200F27"/>
    <w:rsid w:val="00202AC5"/>
    <w:rsid w:val="00206A64"/>
    <w:rsid w:val="00210252"/>
    <w:rsid w:val="002103D5"/>
    <w:rsid w:val="00211C03"/>
    <w:rsid w:val="00211FF2"/>
    <w:rsid w:val="00213531"/>
    <w:rsid w:val="002216C1"/>
    <w:rsid w:val="0022221C"/>
    <w:rsid w:val="002223DA"/>
    <w:rsid w:val="00222F70"/>
    <w:rsid w:val="00223408"/>
    <w:rsid w:val="002234FB"/>
    <w:rsid w:val="00225120"/>
    <w:rsid w:val="0022568D"/>
    <w:rsid w:val="00226233"/>
    <w:rsid w:val="002262A3"/>
    <w:rsid w:val="00226B25"/>
    <w:rsid w:val="00230E5D"/>
    <w:rsid w:val="002310FD"/>
    <w:rsid w:val="00233437"/>
    <w:rsid w:val="00234302"/>
    <w:rsid w:val="00234AC8"/>
    <w:rsid w:val="002364BF"/>
    <w:rsid w:val="00241CA9"/>
    <w:rsid w:val="00242A6A"/>
    <w:rsid w:val="00244060"/>
    <w:rsid w:val="00244C78"/>
    <w:rsid w:val="0024545A"/>
    <w:rsid w:val="0024628E"/>
    <w:rsid w:val="002462E6"/>
    <w:rsid w:val="00247E36"/>
    <w:rsid w:val="0025063F"/>
    <w:rsid w:val="002509F7"/>
    <w:rsid w:val="00251E0B"/>
    <w:rsid w:val="002524C5"/>
    <w:rsid w:val="00252E9C"/>
    <w:rsid w:val="002561CA"/>
    <w:rsid w:val="0025645E"/>
    <w:rsid w:val="00257843"/>
    <w:rsid w:val="00260354"/>
    <w:rsid w:val="00260FFD"/>
    <w:rsid w:val="002612BD"/>
    <w:rsid w:val="002618E4"/>
    <w:rsid w:val="002625FA"/>
    <w:rsid w:val="00263455"/>
    <w:rsid w:val="002635CB"/>
    <w:rsid w:val="00263A30"/>
    <w:rsid w:val="00263E7B"/>
    <w:rsid w:val="002656D2"/>
    <w:rsid w:val="00270C43"/>
    <w:rsid w:val="00270E7E"/>
    <w:rsid w:val="00271DC7"/>
    <w:rsid w:val="00273162"/>
    <w:rsid w:val="0027457C"/>
    <w:rsid w:val="00276824"/>
    <w:rsid w:val="00277D07"/>
    <w:rsid w:val="002812C3"/>
    <w:rsid w:val="00286FE8"/>
    <w:rsid w:val="00290E98"/>
    <w:rsid w:val="002913C5"/>
    <w:rsid w:val="0029247A"/>
    <w:rsid w:val="00292755"/>
    <w:rsid w:val="00292BC5"/>
    <w:rsid w:val="002930E6"/>
    <w:rsid w:val="00293FB8"/>
    <w:rsid w:val="002941EB"/>
    <w:rsid w:val="00294830"/>
    <w:rsid w:val="00295715"/>
    <w:rsid w:val="00295F6C"/>
    <w:rsid w:val="00296FA9"/>
    <w:rsid w:val="0029704A"/>
    <w:rsid w:val="002976D2"/>
    <w:rsid w:val="002A05B9"/>
    <w:rsid w:val="002A2385"/>
    <w:rsid w:val="002A3A0E"/>
    <w:rsid w:val="002A4550"/>
    <w:rsid w:val="002A5F5B"/>
    <w:rsid w:val="002A695C"/>
    <w:rsid w:val="002B0F9A"/>
    <w:rsid w:val="002B334F"/>
    <w:rsid w:val="002B35C9"/>
    <w:rsid w:val="002B59A6"/>
    <w:rsid w:val="002B5B18"/>
    <w:rsid w:val="002B5FAC"/>
    <w:rsid w:val="002B60D1"/>
    <w:rsid w:val="002B6B00"/>
    <w:rsid w:val="002B792F"/>
    <w:rsid w:val="002C00A2"/>
    <w:rsid w:val="002C05D1"/>
    <w:rsid w:val="002C4BD1"/>
    <w:rsid w:val="002C591F"/>
    <w:rsid w:val="002C6E42"/>
    <w:rsid w:val="002C79E3"/>
    <w:rsid w:val="002C7E2B"/>
    <w:rsid w:val="002D0284"/>
    <w:rsid w:val="002D440E"/>
    <w:rsid w:val="002D4DB1"/>
    <w:rsid w:val="002D655E"/>
    <w:rsid w:val="002D7C5E"/>
    <w:rsid w:val="002E0AE5"/>
    <w:rsid w:val="002E16EA"/>
    <w:rsid w:val="002E1CE5"/>
    <w:rsid w:val="002E1E5C"/>
    <w:rsid w:val="002E216A"/>
    <w:rsid w:val="002E2878"/>
    <w:rsid w:val="002E2CF6"/>
    <w:rsid w:val="002E4B29"/>
    <w:rsid w:val="002E4C6D"/>
    <w:rsid w:val="002E573E"/>
    <w:rsid w:val="002F1A8F"/>
    <w:rsid w:val="002F2B9A"/>
    <w:rsid w:val="002F3F0D"/>
    <w:rsid w:val="002F3F6A"/>
    <w:rsid w:val="002F41C5"/>
    <w:rsid w:val="002F4471"/>
    <w:rsid w:val="002F56F1"/>
    <w:rsid w:val="002F790A"/>
    <w:rsid w:val="003008BC"/>
    <w:rsid w:val="0030285E"/>
    <w:rsid w:val="003036A3"/>
    <w:rsid w:val="00304240"/>
    <w:rsid w:val="00305079"/>
    <w:rsid w:val="00305865"/>
    <w:rsid w:val="00305FA9"/>
    <w:rsid w:val="0030619F"/>
    <w:rsid w:val="00307FF1"/>
    <w:rsid w:val="0031035A"/>
    <w:rsid w:val="00310830"/>
    <w:rsid w:val="003109E5"/>
    <w:rsid w:val="003116AF"/>
    <w:rsid w:val="0031268F"/>
    <w:rsid w:val="00316871"/>
    <w:rsid w:val="00316C1F"/>
    <w:rsid w:val="00316F62"/>
    <w:rsid w:val="00317E48"/>
    <w:rsid w:val="00320F55"/>
    <w:rsid w:val="003218CE"/>
    <w:rsid w:val="00321A61"/>
    <w:rsid w:val="0032288F"/>
    <w:rsid w:val="00322FDB"/>
    <w:rsid w:val="00325898"/>
    <w:rsid w:val="00326908"/>
    <w:rsid w:val="003273B4"/>
    <w:rsid w:val="003277F3"/>
    <w:rsid w:val="00330E9A"/>
    <w:rsid w:val="0033151D"/>
    <w:rsid w:val="003324A8"/>
    <w:rsid w:val="00332F8E"/>
    <w:rsid w:val="00335F7F"/>
    <w:rsid w:val="00340D29"/>
    <w:rsid w:val="00342286"/>
    <w:rsid w:val="00343848"/>
    <w:rsid w:val="003438F8"/>
    <w:rsid w:val="00345E66"/>
    <w:rsid w:val="00347F97"/>
    <w:rsid w:val="003505F6"/>
    <w:rsid w:val="00353B0D"/>
    <w:rsid w:val="00356462"/>
    <w:rsid w:val="00357041"/>
    <w:rsid w:val="003577D4"/>
    <w:rsid w:val="00357B29"/>
    <w:rsid w:val="003617BB"/>
    <w:rsid w:val="00362D3B"/>
    <w:rsid w:val="00364C71"/>
    <w:rsid w:val="00365D07"/>
    <w:rsid w:val="0036612A"/>
    <w:rsid w:val="00370223"/>
    <w:rsid w:val="00371EF2"/>
    <w:rsid w:val="00371F75"/>
    <w:rsid w:val="0037247D"/>
    <w:rsid w:val="003731DE"/>
    <w:rsid w:val="00375011"/>
    <w:rsid w:val="00375EA8"/>
    <w:rsid w:val="00375F45"/>
    <w:rsid w:val="00376545"/>
    <w:rsid w:val="00382111"/>
    <w:rsid w:val="00384BA3"/>
    <w:rsid w:val="00385A53"/>
    <w:rsid w:val="00385D7E"/>
    <w:rsid w:val="00385FAC"/>
    <w:rsid w:val="0038610C"/>
    <w:rsid w:val="0038627C"/>
    <w:rsid w:val="00386F78"/>
    <w:rsid w:val="00386FB2"/>
    <w:rsid w:val="0039277A"/>
    <w:rsid w:val="003932BF"/>
    <w:rsid w:val="003939FC"/>
    <w:rsid w:val="00394D1D"/>
    <w:rsid w:val="00394D90"/>
    <w:rsid w:val="00395242"/>
    <w:rsid w:val="00396C25"/>
    <w:rsid w:val="003A024A"/>
    <w:rsid w:val="003A060E"/>
    <w:rsid w:val="003A0B32"/>
    <w:rsid w:val="003A25C3"/>
    <w:rsid w:val="003A2D5D"/>
    <w:rsid w:val="003A4636"/>
    <w:rsid w:val="003A464E"/>
    <w:rsid w:val="003A4CF3"/>
    <w:rsid w:val="003B031C"/>
    <w:rsid w:val="003B098B"/>
    <w:rsid w:val="003B2357"/>
    <w:rsid w:val="003B26E0"/>
    <w:rsid w:val="003B2785"/>
    <w:rsid w:val="003B3276"/>
    <w:rsid w:val="003B5268"/>
    <w:rsid w:val="003B52D8"/>
    <w:rsid w:val="003C26E1"/>
    <w:rsid w:val="003C3A3A"/>
    <w:rsid w:val="003C52B7"/>
    <w:rsid w:val="003C557C"/>
    <w:rsid w:val="003D009C"/>
    <w:rsid w:val="003D1F87"/>
    <w:rsid w:val="003D22B5"/>
    <w:rsid w:val="003D23E7"/>
    <w:rsid w:val="003D2FCA"/>
    <w:rsid w:val="003D4228"/>
    <w:rsid w:val="003D4398"/>
    <w:rsid w:val="003D733E"/>
    <w:rsid w:val="003E03F6"/>
    <w:rsid w:val="003E065B"/>
    <w:rsid w:val="003E0DEC"/>
    <w:rsid w:val="003E0FD6"/>
    <w:rsid w:val="003E0FD9"/>
    <w:rsid w:val="003E1F8C"/>
    <w:rsid w:val="003E2CAA"/>
    <w:rsid w:val="003E4539"/>
    <w:rsid w:val="003E4705"/>
    <w:rsid w:val="003E5DD1"/>
    <w:rsid w:val="003E5FCA"/>
    <w:rsid w:val="003F074F"/>
    <w:rsid w:val="003F0905"/>
    <w:rsid w:val="003F19E5"/>
    <w:rsid w:val="003F26E2"/>
    <w:rsid w:val="003F2876"/>
    <w:rsid w:val="003F3002"/>
    <w:rsid w:val="003F3D83"/>
    <w:rsid w:val="003F4231"/>
    <w:rsid w:val="003F53D0"/>
    <w:rsid w:val="003F5C69"/>
    <w:rsid w:val="00401504"/>
    <w:rsid w:val="00401B7E"/>
    <w:rsid w:val="00402534"/>
    <w:rsid w:val="004052B6"/>
    <w:rsid w:val="00405E8A"/>
    <w:rsid w:val="00405FAF"/>
    <w:rsid w:val="004068E8"/>
    <w:rsid w:val="004070EA"/>
    <w:rsid w:val="00407ACE"/>
    <w:rsid w:val="0041273B"/>
    <w:rsid w:val="00412EA0"/>
    <w:rsid w:val="004138D4"/>
    <w:rsid w:val="004139D2"/>
    <w:rsid w:val="00413ADB"/>
    <w:rsid w:val="00414806"/>
    <w:rsid w:val="0042083C"/>
    <w:rsid w:val="004219E0"/>
    <w:rsid w:val="00421BFC"/>
    <w:rsid w:val="00422B8D"/>
    <w:rsid w:val="004251B0"/>
    <w:rsid w:val="00425380"/>
    <w:rsid w:val="0042586B"/>
    <w:rsid w:val="00426C88"/>
    <w:rsid w:val="004275ED"/>
    <w:rsid w:val="00427BCA"/>
    <w:rsid w:val="004311E7"/>
    <w:rsid w:val="004315A0"/>
    <w:rsid w:val="0043259A"/>
    <w:rsid w:val="00433621"/>
    <w:rsid w:val="00433D76"/>
    <w:rsid w:val="0043454F"/>
    <w:rsid w:val="004348FC"/>
    <w:rsid w:val="00435052"/>
    <w:rsid w:val="00436A26"/>
    <w:rsid w:val="0043724B"/>
    <w:rsid w:val="004376EA"/>
    <w:rsid w:val="004413BC"/>
    <w:rsid w:val="00443417"/>
    <w:rsid w:val="00445681"/>
    <w:rsid w:val="00450428"/>
    <w:rsid w:val="0045061B"/>
    <w:rsid w:val="004507CA"/>
    <w:rsid w:val="00452084"/>
    <w:rsid w:val="00452A9F"/>
    <w:rsid w:val="00452B41"/>
    <w:rsid w:val="00453B88"/>
    <w:rsid w:val="004545BD"/>
    <w:rsid w:val="00454E61"/>
    <w:rsid w:val="004559EF"/>
    <w:rsid w:val="004574D2"/>
    <w:rsid w:val="00457A17"/>
    <w:rsid w:val="0046259C"/>
    <w:rsid w:val="00462A25"/>
    <w:rsid w:val="00463093"/>
    <w:rsid w:val="00463478"/>
    <w:rsid w:val="00467567"/>
    <w:rsid w:val="00470677"/>
    <w:rsid w:val="004710C1"/>
    <w:rsid w:val="004710DF"/>
    <w:rsid w:val="00472FDC"/>
    <w:rsid w:val="00473E8A"/>
    <w:rsid w:val="00474C50"/>
    <w:rsid w:val="0047624A"/>
    <w:rsid w:val="00476B72"/>
    <w:rsid w:val="00477AC9"/>
    <w:rsid w:val="00477E43"/>
    <w:rsid w:val="004837C4"/>
    <w:rsid w:val="00485047"/>
    <w:rsid w:val="004862B9"/>
    <w:rsid w:val="00486654"/>
    <w:rsid w:val="00487B87"/>
    <w:rsid w:val="00487FBC"/>
    <w:rsid w:val="00490F05"/>
    <w:rsid w:val="0049100A"/>
    <w:rsid w:val="0049180F"/>
    <w:rsid w:val="00493946"/>
    <w:rsid w:val="0049722D"/>
    <w:rsid w:val="00497292"/>
    <w:rsid w:val="00497ABC"/>
    <w:rsid w:val="004A057E"/>
    <w:rsid w:val="004A083B"/>
    <w:rsid w:val="004A0A5A"/>
    <w:rsid w:val="004A1BA8"/>
    <w:rsid w:val="004A2162"/>
    <w:rsid w:val="004A381C"/>
    <w:rsid w:val="004A3FA3"/>
    <w:rsid w:val="004A418C"/>
    <w:rsid w:val="004A4B06"/>
    <w:rsid w:val="004A4DD0"/>
    <w:rsid w:val="004A5A87"/>
    <w:rsid w:val="004A61A4"/>
    <w:rsid w:val="004A6C6F"/>
    <w:rsid w:val="004A7039"/>
    <w:rsid w:val="004B0ACE"/>
    <w:rsid w:val="004B1564"/>
    <w:rsid w:val="004B37F2"/>
    <w:rsid w:val="004B4783"/>
    <w:rsid w:val="004B65CF"/>
    <w:rsid w:val="004C2694"/>
    <w:rsid w:val="004C2DFC"/>
    <w:rsid w:val="004C2E02"/>
    <w:rsid w:val="004C3748"/>
    <w:rsid w:val="004C38CA"/>
    <w:rsid w:val="004C4A44"/>
    <w:rsid w:val="004C4B8F"/>
    <w:rsid w:val="004C511A"/>
    <w:rsid w:val="004C7330"/>
    <w:rsid w:val="004D19F3"/>
    <w:rsid w:val="004D1C1C"/>
    <w:rsid w:val="004D35D0"/>
    <w:rsid w:val="004D3D9D"/>
    <w:rsid w:val="004D4325"/>
    <w:rsid w:val="004D5D6A"/>
    <w:rsid w:val="004D6CD6"/>
    <w:rsid w:val="004D78C0"/>
    <w:rsid w:val="004D7F1F"/>
    <w:rsid w:val="004E2D28"/>
    <w:rsid w:val="004E47B6"/>
    <w:rsid w:val="004E558B"/>
    <w:rsid w:val="004E69A2"/>
    <w:rsid w:val="004E6F0C"/>
    <w:rsid w:val="004E778C"/>
    <w:rsid w:val="004E7E8C"/>
    <w:rsid w:val="004F13BC"/>
    <w:rsid w:val="004F1A5A"/>
    <w:rsid w:val="004F3CB3"/>
    <w:rsid w:val="004F3E96"/>
    <w:rsid w:val="004F4F2D"/>
    <w:rsid w:val="004F5278"/>
    <w:rsid w:val="004F6DA1"/>
    <w:rsid w:val="00500493"/>
    <w:rsid w:val="005026AA"/>
    <w:rsid w:val="0050304D"/>
    <w:rsid w:val="005034C7"/>
    <w:rsid w:val="005037EA"/>
    <w:rsid w:val="00504618"/>
    <w:rsid w:val="0050481F"/>
    <w:rsid w:val="00504920"/>
    <w:rsid w:val="0050552E"/>
    <w:rsid w:val="005059CA"/>
    <w:rsid w:val="0050635A"/>
    <w:rsid w:val="005069D5"/>
    <w:rsid w:val="0051104D"/>
    <w:rsid w:val="00511F8B"/>
    <w:rsid w:val="0051300D"/>
    <w:rsid w:val="005130D9"/>
    <w:rsid w:val="00513172"/>
    <w:rsid w:val="00514867"/>
    <w:rsid w:val="00515337"/>
    <w:rsid w:val="005154AA"/>
    <w:rsid w:val="00516368"/>
    <w:rsid w:val="00516BD0"/>
    <w:rsid w:val="005175F9"/>
    <w:rsid w:val="00517CDE"/>
    <w:rsid w:val="00517D35"/>
    <w:rsid w:val="00521333"/>
    <w:rsid w:val="0052203B"/>
    <w:rsid w:val="00522BF8"/>
    <w:rsid w:val="00522EE4"/>
    <w:rsid w:val="00523B2F"/>
    <w:rsid w:val="00523F9F"/>
    <w:rsid w:val="00524613"/>
    <w:rsid w:val="005257C9"/>
    <w:rsid w:val="00525D9B"/>
    <w:rsid w:val="00527AE5"/>
    <w:rsid w:val="00530460"/>
    <w:rsid w:val="00530B4B"/>
    <w:rsid w:val="00531ED2"/>
    <w:rsid w:val="00531FE0"/>
    <w:rsid w:val="00532BDB"/>
    <w:rsid w:val="00533DF3"/>
    <w:rsid w:val="00533E22"/>
    <w:rsid w:val="00533FAA"/>
    <w:rsid w:val="0053622B"/>
    <w:rsid w:val="005363EA"/>
    <w:rsid w:val="0053686F"/>
    <w:rsid w:val="00543D99"/>
    <w:rsid w:val="0054420C"/>
    <w:rsid w:val="005448D8"/>
    <w:rsid w:val="00544D6E"/>
    <w:rsid w:val="005450C4"/>
    <w:rsid w:val="00545CBD"/>
    <w:rsid w:val="00547BE9"/>
    <w:rsid w:val="005503DE"/>
    <w:rsid w:val="0055357F"/>
    <w:rsid w:val="00555867"/>
    <w:rsid w:val="00555FD3"/>
    <w:rsid w:val="005578C1"/>
    <w:rsid w:val="00560E65"/>
    <w:rsid w:val="00561229"/>
    <w:rsid w:val="00562484"/>
    <w:rsid w:val="005625BE"/>
    <w:rsid w:val="00562CA0"/>
    <w:rsid w:val="0056451D"/>
    <w:rsid w:val="005666C9"/>
    <w:rsid w:val="00570D9F"/>
    <w:rsid w:val="00571167"/>
    <w:rsid w:val="00572B9D"/>
    <w:rsid w:val="00574153"/>
    <w:rsid w:val="00574401"/>
    <w:rsid w:val="005746B3"/>
    <w:rsid w:val="005764C0"/>
    <w:rsid w:val="0057698B"/>
    <w:rsid w:val="0057703A"/>
    <w:rsid w:val="005770F7"/>
    <w:rsid w:val="005771F6"/>
    <w:rsid w:val="005819F0"/>
    <w:rsid w:val="00581A31"/>
    <w:rsid w:val="00586396"/>
    <w:rsid w:val="00586E36"/>
    <w:rsid w:val="0058708B"/>
    <w:rsid w:val="00587206"/>
    <w:rsid w:val="005905E4"/>
    <w:rsid w:val="005917A2"/>
    <w:rsid w:val="00594E43"/>
    <w:rsid w:val="005961E8"/>
    <w:rsid w:val="00596F28"/>
    <w:rsid w:val="00597431"/>
    <w:rsid w:val="00597864"/>
    <w:rsid w:val="005978BD"/>
    <w:rsid w:val="005A081D"/>
    <w:rsid w:val="005A0A6D"/>
    <w:rsid w:val="005A0BE9"/>
    <w:rsid w:val="005A10A9"/>
    <w:rsid w:val="005A36AA"/>
    <w:rsid w:val="005A40CE"/>
    <w:rsid w:val="005A43A1"/>
    <w:rsid w:val="005A50F4"/>
    <w:rsid w:val="005A6025"/>
    <w:rsid w:val="005A64B9"/>
    <w:rsid w:val="005A7DC6"/>
    <w:rsid w:val="005A7FB3"/>
    <w:rsid w:val="005B0448"/>
    <w:rsid w:val="005B1089"/>
    <w:rsid w:val="005B236E"/>
    <w:rsid w:val="005B2F4E"/>
    <w:rsid w:val="005B4189"/>
    <w:rsid w:val="005B5DF3"/>
    <w:rsid w:val="005B5FB3"/>
    <w:rsid w:val="005B6715"/>
    <w:rsid w:val="005B68B2"/>
    <w:rsid w:val="005B7419"/>
    <w:rsid w:val="005C04AC"/>
    <w:rsid w:val="005C1627"/>
    <w:rsid w:val="005C1D62"/>
    <w:rsid w:val="005C1EE5"/>
    <w:rsid w:val="005C3305"/>
    <w:rsid w:val="005C3B51"/>
    <w:rsid w:val="005C5BBC"/>
    <w:rsid w:val="005D0298"/>
    <w:rsid w:val="005D34A2"/>
    <w:rsid w:val="005D5297"/>
    <w:rsid w:val="005D5409"/>
    <w:rsid w:val="005D6AB4"/>
    <w:rsid w:val="005D6B15"/>
    <w:rsid w:val="005D7570"/>
    <w:rsid w:val="005D7E25"/>
    <w:rsid w:val="005D7EAD"/>
    <w:rsid w:val="005E0C4B"/>
    <w:rsid w:val="005E1ED1"/>
    <w:rsid w:val="005E29FF"/>
    <w:rsid w:val="005E3251"/>
    <w:rsid w:val="005E3398"/>
    <w:rsid w:val="005E4D63"/>
    <w:rsid w:val="005F163A"/>
    <w:rsid w:val="005F1E85"/>
    <w:rsid w:val="005F2400"/>
    <w:rsid w:val="005F3236"/>
    <w:rsid w:val="005F43F0"/>
    <w:rsid w:val="005F6097"/>
    <w:rsid w:val="005F66DA"/>
    <w:rsid w:val="00601D6A"/>
    <w:rsid w:val="006025DF"/>
    <w:rsid w:val="0060323E"/>
    <w:rsid w:val="006036E9"/>
    <w:rsid w:val="0060434F"/>
    <w:rsid w:val="00605052"/>
    <w:rsid w:val="0060579F"/>
    <w:rsid w:val="006058F3"/>
    <w:rsid w:val="00606812"/>
    <w:rsid w:val="00606E24"/>
    <w:rsid w:val="00606E96"/>
    <w:rsid w:val="006072E6"/>
    <w:rsid w:val="0061106B"/>
    <w:rsid w:val="006129FB"/>
    <w:rsid w:val="006171EB"/>
    <w:rsid w:val="0062116A"/>
    <w:rsid w:val="006233B5"/>
    <w:rsid w:val="00623581"/>
    <w:rsid w:val="00623D1C"/>
    <w:rsid w:val="0062465A"/>
    <w:rsid w:val="00625190"/>
    <w:rsid w:val="00632C54"/>
    <w:rsid w:val="00633B6B"/>
    <w:rsid w:val="00635C5F"/>
    <w:rsid w:val="006360C9"/>
    <w:rsid w:val="006406ED"/>
    <w:rsid w:val="00640B6F"/>
    <w:rsid w:val="00643415"/>
    <w:rsid w:val="00643502"/>
    <w:rsid w:val="0064467E"/>
    <w:rsid w:val="00644C6D"/>
    <w:rsid w:val="006474A1"/>
    <w:rsid w:val="00650048"/>
    <w:rsid w:val="0065079E"/>
    <w:rsid w:val="00650AE7"/>
    <w:rsid w:val="00650F2E"/>
    <w:rsid w:val="0065191D"/>
    <w:rsid w:val="00653202"/>
    <w:rsid w:val="0065341C"/>
    <w:rsid w:val="00653642"/>
    <w:rsid w:val="00653888"/>
    <w:rsid w:val="006543AF"/>
    <w:rsid w:val="006548F5"/>
    <w:rsid w:val="0065596D"/>
    <w:rsid w:val="00655C05"/>
    <w:rsid w:val="006560A5"/>
    <w:rsid w:val="006560AC"/>
    <w:rsid w:val="00657A73"/>
    <w:rsid w:val="00661466"/>
    <w:rsid w:val="0066271C"/>
    <w:rsid w:val="00662BDD"/>
    <w:rsid w:val="00662D68"/>
    <w:rsid w:val="00662F6D"/>
    <w:rsid w:val="00663213"/>
    <w:rsid w:val="00663678"/>
    <w:rsid w:val="00663CC0"/>
    <w:rsid w:val="00665817"/>
    <w:rsid w:val="00665895"/>
    <w:rsid w:val="00665D67"/>
    <w:rsid w:val="00667A51"/>
    <w:rsid w:val="00667EA7"/>
    <w:rsid w:val="006720EA"/>
    <w:rsid w:val="00672852"/>
    <w:rsid w:val="0067351F"/>
    <w:rsid w:val="00674A3B"/>
    <w:rsid w:val="00675918"/>
    <w:rsid w:val="006759DA"/>
    <w:rsid w:val="006770AD"/>
    <w:rsid w:val="00680076"/>
    <w:rsid w:val="006854E4"/>
    <w:rsid w:val="00686829"/>
    <w:rsid w:val="00686C1F"/>
    <w:rsid w:val="00686D02"/>
    <w:rsid w:val="00686FAD"/>
    <w:rsid w:val="0068755C"/>
    <w:rsid w:val="00691B81"/>
    <w:rsid w:val="0069229C"/>
    <w:rsid w:val="0069329B"/>
    <w:rsid w:val="00693A0A"/>
    <w:rsid w:val="006956E1"/>
    <w:rsid w:val="00695CC1"/>
    <w:rsid w:val="00696019"/>
    <w:rsid w:val="006968E2"/>
    <w:rsid w:val="006A1585"/>
    <w:rsid w:val="006A181B"/>
    <w:rsid w:val="006A1B0F"/>
    <w:rsid w:val="006A45AA"/>
    <w:rsid w:val="006A5E0A"/>
    <w:rsid w:val="006A7191"/>
    <w:rsid w:val="006A78E4"/>
    <w:rsid w:val="006B14C2"/>
    <w:rsid w:val="006B26AA"/>
    <w:rsid w:val="006B2A79"/>
    <w:rsid w:val="006B3255"/>
    <w:rsid w:val="006B3626"/>
    <w:rsid w:val="006B40E9"/>
    <w:rsid w:val="006B5D1B"/>
    <w:rsid w:val="006B7946"/>
    <w:rsid w:val="006B7B8A"/>
    <w:rsid w:val="006C0581"/>
    <w:rsid w:val="006C47F6"/>
    <w:rsid w:val="006C6E5E"/>
    <w:rsid w:val="006C7537"/>
    <w:rsid w:val="006C7890"/>
    <w:rsid w:val="006D0419"/>
    <w:rsid w:val="006D1AB7"/>
    <w:rsid w:val="006D26CA"/>
    <w:rsid w:val="006D3858"/>
    <w:rsid w:val="006D4849"/>
    <w:rsid w:val="006E1A35"/>
    <w:rsid w:val="006E2413"/>
    <w:rsid w:val="006E3219"/>
    <w:rsid w:val="006E41AF"/>
    <w:rsid w:val="006E41DD"/>
    <w:rsid w:val="006E625D"/>
    <w:rsid w:val="006E7D4A"/>
    <w:rsid w:val="006F038B"/>
    <w:rsid w:val="006F16E3"/>
    <w:rsid w:val="006F1B14"/>
    <w:rsid w:val="006F2439"/>
    <w:rsid w:val="006F257C"/>
    <w:rsid w:val="006F3BA6"/>
    <w:rsid w:val="006F4136"/>
    <w:rsid w:val="006F5435"/>
    <w:rsid w:val="006F5935"/>
    <w:rsid w:val="006F5EBD"/>
    <w:rsid w:val="006F7A3A"/>
    <w:rsid w:val="007021E6"/>
    <w:rsid w:val="007059F5"/>
    <w:rsid w:val="007065B1"/>
    <w:rsid w:val="007078E6"/>
    <w:rsid w:val="00707A9C"/>
    <w:rsid w:val="00710B90"/>
    <w:rsid w:val="00711401"/>
    <w:rsid w:val="00713269"/>
    <w:rsid w:val="00714196"/>
    <w:rsid w:val="00716510"/>
    <w:rsid w:val="0071693C"/>
    <w:rsid w:val="00717F5B"/>
    <w:rsid w:val="00720327"/>
    <w:rsid w:val="00721276"/>
    <w:rsid w:val="007212E9"/>
    <w:rsid w:val="00721ECB"/>
    <w:rsid w:val="00725179"/>
    <w:rsid w:val="0072547E"/>
    <w:rsid w:val="0072579D"/>
    <w:rsid w:val="007312CA"/>
    <w:rsid w:val="007315DD"/>
    <w:rsid w:val="007317F5"/>
    <w:rsid w:val="00733CFA"/>
    <w:rsid w:val="00741C12"/>
    <w:rsid w:val="00741D3C"/>
    <w:rsid w:val="007439FE"/>
    <w:rsid w:val="00747DDC"/>
    <w:rsid w:val="0075051D"/>
    <w:rsid w:val="00750E5B"/>
    <w:rsid w:val="0075242B"/>
    <w:rsid w:val="00754BAE"/>
    <w:rsid w:val="00755A47"/>
    <w:rsid w:val="007607A8"/>
    <w:rsid w:val="0076209F"/>
    <w:rsid w:val="0076238D"/>
    <w:rsid w:val="007635ED"/>
    <w:rsid w:val="00764574"/>
    <w:rsid w:val="007646C5"/>
    <w:rsid w:val="00766BEE"/>
    <w:rsid w:val="00772AC3"/>
    <w:rsid w:val="00772C87"/>
    <w:rsid w:val="00772CB6"/>
    <w:rsid w:val="00774CF2"/>
    <w:rsid w:val="00775281"/>
    <w:rsid w:val="007756AA"/>
    <w:rsid w:val="00777F68"/>
    <w:rsid w:val="00782581"/>
    <w:rsid w:val="00782805"/>
    <w:rsid w:val="00783866"/>
    <w:rsid w:val="0078495F"/>
    <w:rsid w:val="00784AC5"/>
    <w:rsid w:val="00785820"/>
    <w:rsid w:val="00785FA3"/>
    <w:rsid w:val="00786656"/>
    <w:rsid w:val="00786DE9"/>
    <w:rsid w:val="00790A1A"/>
    <w:rsid w:val="007917EF"/>
    <w:rsid w:val="00792424"/>
    <w:rsid w:val="0079334C"/>
    <w:rsid w:val="007935EA"/>
    <w:rsid w:val="00793C3F"/>
    <w:rsid w:val="007948B0"/>
    <w:rsid w:val="00796E95"/>
    <w:rsid w:val="007A0E3B"/>
    <w:rsid w:val="007A185F"/>
    <w:rsid w:val="007A19A1"/>
    <w:rsid w:val="007A22C0"/>
    <w:rsid w:val="007A26FA"/>
    <w:rsid w:val="007A3631"/>
    <w:rsid w:val="007A3856"/>
    <w:rsid w:val="007A3CEB"/>
    <w:rsid w:val="007A725A"/>
    <w:rsid w:val="007B14B3"/>
    <w:rsid w:val="007B1986"/>
    <w:rsid w:val="007B1B91"/>
    <w:rsid w:val="007B2599"/>
    <w:rsid w:val="007B29EF"/>
    <w:rsid w:val="007B2A95"/>
    <w:rsid w:val="007B2C0E"/>
    <w:rsid w:val="007B2D11"/>
    <w:rsid w:val="007B33C4"/>
    <w:rsid w:val="007B4057"/>
    <w:rsid w:val="007B5497"/>
    <w:rsid w:val="007B5F37"/>
    <w:rsid w:val="007B678D"/>
    <w:rsid w:val="007B6C1D"/>
    <w:rsid w:val="007B6D37"/>
    <w:rsid w:val="007C0644"/>
    <w:rsid w:val="007C0746"/>
    <w:rsid w:val="007C0B43"/>
    <w:rsid w:val="007C1039"/>
    <w:rsid w:val="007C2763"/>
    <w:rsid w:val="007C2E4F"/>
    <w:rsid w:val="007C41A0"/>
    <w:rsid w:val="007C5381"/>
    <w:rsid w:val="007C61F5"/>
    <w:rsid w:val="007C74AF"/>
    <w:rsid w:val="007D038C"/>
    <w:rsid w:val="007D16D9"/>
    <w:rsid w:val="007D1C58"/>
    <w:rsid w:val="007D272B"/>
    <w:rsid w:val="007D3265"/>
    <w:rsid w:val="007D48A5"/>
    <w:rsid w:val="007D758D"/>
    <w:rsid w:val="007E155F"/>
    <w:rsid w:val="007E1B4B"/>
    <w:rsid w:val="007E2D93"/>
    <w:rsid w:val="007E440F"/>
    <w:rsid w:val="007E4D3D"/>
    <w:rsid w:val="007E555D"/>
    <w:rsid w:val="007E5DE9"/>
    <w:rsid w:val="007E6408"/>
    <w:rsid w:val="007E666E"/>
    <w:rsid w:val="007E6990"/>
    <w:rsid w:val="007E6A0B"/>
    <w:rsid w:val="007E76B4"/>
    <w:rsid w:val="007F42A3"/>
    <w:rsid w:val="007F64E6"/>
    <w:rsid w:val="007F7334"/>
    <w:rsid w:val="007F7356"/>
    <w:rsid w:val="00803350"/>
    <w:rsid w:val="00804845"/>
    <w:rsid w:val="00804A65"/>
    <w:rsid w:val="008052A9"/>
    <w:rsid w:val="0080567A"/>
    <w:rsid w:val="00806FC1"/>
    <w:rsid w:val="008112FF"/>
    <w:rsid w:val="00812E66"/>
    <w:rsid w:val="00814340"/>
    <w:rsid w:val="00814827"/>
    <w:rsid w:val="00814F30"/>
    <w:rsid w:val="00816227"/>
    <w:rsid w:val="0081736B"/>
    <w:rsid w:val="00817B45"/>
    <w:rsid w:val="0082081F"/>
    <w:rsid w:val="008209AE"/>
    <w:rsid w:val="00821275"/>
    <w:rsid w:val="008218F1"/>
    <w:rsid w:val="008249F7"/>
    <w:rsid w:val="00824A1B"/>
    <w:rsid w:val="008251BB"/>
    <w:rsid w:val="00826959"/>
    <w:rsid w:val="00827632"/>
    <w:rsid w:val="0083084D"/>
    <w:rsid w:val="00830E3C"/>
    <w:rsid w:val="00833C39"/>
    <w:rsid w:val="00834CDE"/>
    <w:rsid w:val="00834DF7"/>
    <w:rsid w:val="00835CA6"/>
    <w:rsid w:val="00836C6C"/>
    <w:rsid w:val="00836EE8"/>
    <w:rsid w:val="008370F9"/>
    <w:rsid w:val="00841373"/>
    <w:rsid w:val="00841E1E"/>
    <w:rsid w:val="0084284A"/>
    <w:rsid w:val="00843E0E"/>
    <w:rsid w:val="00844392"/>
    <w:rsid w:val="00844523"/>
    <w:rsid w:val="00844E66"/>
    <w:rsid w:val="008462DC"/>
    <w:rsid w:val="008470FE"/>
    <w:rsid w:val="008471F2"/>
    <w:rsid w:val="008474A8"/>
    <w:rsid w:val="008502DE"/>
    <w:rsid w:val="00851B7A"/>
    <w:rsid w:val="00852FCC"/>
    <w:rsid w:val="00853C00"/>
    <w:rsid w:val="0085424A"/>
    <w:rsid w:val="00855918"/>
    <w:rsid w:val="00855FFC"/>
    <w:rsid w:val="00860C78"/>
    <w:rsid w:val="008616A5"/>
    <w:rsid w:val="00862EB9"/>
    <w:rsid w:val="008670BA"/>
    <w:rsid w:val="00867777"/>
    <w:rsid w:val="0087192F"/>
    <w:rsid w:val="00872CD7"/>
    <w:rsid w:val="008733ED"/>
    <w:rsid w:val="00874088"/>
    <w:rsid w:val="00874763"/>
    <w:rsid w:val="00875CBB"/>
    <w:rsid w:val="00875F86"/>
    <w:rsid w:val="00877338"/>
    <w:rsid w:val="00877CFF"/>
    <w:rsid w:val="00880733"/>
    <w:rsid w:val="00880740"/>
    <w:rsid w:val="00881A18"/>
    <w:rsid w:val="00883991"/>
    <w:rsid w:val="008853EC"/>
    <w:rsid w:val="00886A3B"/>
    <w:rsid w:val="00886E2E"/>
    <w:rsid w:val="00890E28"/>
    <w:rsid w:val="008913B4"/>
    <w:rsid w:val="008915E9"/>
    <w:rsid w:val="0089178F"/>
    <w:rsid w:val="00893509"/>
    <w:rsid w:val="008936FB"/>
    <w:rsid w:val="00893CD8"/>
    <w:rsid w:val="00893F12"/>
    <w:rsid w:val="00897117"/>
    <w:rsid w:val="00897905"/>
    <w:rsid w:val="008A36F7"/>
    <w:rsid w:val="008A423B"/>
    <w:rsid w:val="008A43F5"/>
    <w:rsid w:val="008A58ED"/>
    <w:rsid w:val="008A6B09"/>
    <w:rsid w:val="008A7B03"/>
    <w:rsid w:val="008B011A"/>
    <w:rsid w:val="008B1916"/>
    <w:rsid w:val="008B2ACA"/>
    <w:rsid w:val="008B45A4"/>
    <w:rsid w:val="008B45DD"/>
    <w:rsid w:val="008B4E06"/>
    <w:rsid w:val="008B5566"/>
    <w:rsid w:val="008B63B9"/>
    <w:rsid w:val="008B7054"/>
    <w:rsid w:val="008B731A"/>
    <w:rsid w:val="008B757D"/>
    <w:rsid w:val="008C012A"/>
    <w:rsid w:val="008C0D46"/>
    <w:rsid w:val="008C1534"/>
    <w:rsid w:val="008C2E63"/>
    <w:rsid w:val="008C37E1"/>
    <w:rsid w:val="008C48CA"/>
    <w:rsid w:val="008C5620"/>
    <w:rsid w:val="008C6978"/>
    <w:rsid w:val="008D42CE"/>
    <w:rsid w:val="008D50B8"/>
    <w:rsid w:val="008D7699"/>
    <w:rsid w:val="008E02DA"/>
    <w:rsid w:val="008E10B5"/>
    <w:rsid w:val="008E204F"/>
    <w:rsid w:val="008E3DEF"/>
    <w:rsid w:val="008E3FD8"/>
    <w:rsid w:val="008E45C0"/>
    <w:rsid w:val="008E4A12"/>
    <w:rsid w:val="008E539A"/>
    <w:rsid w:val="008E6B4A"/>
    <w:rsid w:val="008F11DE"/>
    <w:rsid w:val="008F1289"/>
    <w:rsid w:val="008F12F5"/>
    <w:rsid w:val="008F1A07"/>
    <w:rsid w:val="008F2E49"/>
    <w:rsid w:val="008F3CA5"/>
    <w:rsid w:val="008F4BA2"/>
    <w:rsid w:val="008F4DF4"/>
    <w:rsid w:val="008F63EC"/>
    <w:rsid w:val="008F64C3"/>
    <w:rsid w:val="008F6BA6"/>
    <w:rsid w:val="00900C21"/>
    <w:rsid w:val="00903A61"/>
    <w:rsid w:val="00907678"/>
    <w:rsid w:val="00910353"/>
    <w:rsid w:val="00911209"/>
    <w:rsid w:val="0091198D"/>
    <w:rsid w:val="009129C4"/>
    <w:rsid w:val="0091301E"/>
    <w:rsid w:val="0091326C"/>
    <w:rsid w:val="00913547"/>
    <w:rsid w:val="009143A2"/>
    <w:rsid w:val="00914D9E"/>
    <w:rsid w:val="00916F8D"/>
    <w:rsid w:val="00917595"/>
    <w:rsid w:val="0091774B"/>
    <w:rsid w:val="00923F93"/>
    <w:rsid w:val="00926FAE"/>
    <w:rsid w:val="00932C03"/>
    <w:rsid w:val="00932E72"/>
    <w:rsid w:val="009347E3"/>
    <w:rsid w:val="00934F97"/>
    <w:rsid w:val="009373AB"/>
    <w:rsid w:val="00941A5A"/>
    <w:rsid w:val="00942EDB"/>
    <w:rsid w:val="009439E0"/>
    <w:rsid w:val="0094470D"/>
    <w:rsid w:val="00944EDD"/>
    <w:rsid w:val="00947EC4"/>
    <w:rsid w:val="0095034D"/>
    <w:rsid w:val="0095123B"/>
    <w:rsid w:val="00953BD0"/>
    <w:rsid w:val="00955275"/>
    <w:rsid w:val="00955483"/>
    <w:rsid w:val="0095637B"/>
    <w:rsid w:val="00957DCF"/>
    <w:rsid w:val="009617CB"/>
    <w:rsid w:val="0096192E"/>
    <w:rsid w:val="0096397F"/>
    <w:rsid w:val="00964B07"/>
    <w:rsid w:val="00964C38"/>
    <w:rsid w:val="00967166"/>
    <w:rsid w:val="009674E1"/>
    <w:rsid w:val="009676F7"/>
    <w:rsid w:val="00967EE0"/>
    <w:rsid w:val="00970E2A"/>
    <w:rsid w:val="0097238B"/>
    <w:rsid w:val="00972793"/>
    <w:rsid w:val="00973097"/>
    <w:rsid w:val="009750C4"/>
    <w:rsid w:val="0097524C"/>
    <w:rsid w:val="00976F39"/>
    <w:rsid w:val="00976FB5"/>
    <w:rsid w:val="00980F8E"/>
    <w:rsid w:val="0098271E"/>
    <w:rsid w:val="00982730"/>
    <w:rsid w:val="00986105"/>
    <w:rsid w:val="0098633F"/>
    <w:rsid w:val="009864E1"/>
    <w:rsid w:val="009867DC"/>
    <w:rsid w:val="00992067"/>
    <w:rsid w:val="0099399A"/>
    <w:rsid w:val="00993B30"/>
    <w:rsid w:val="00993B35"/>
    <w:rsid w:val="00993F3C"/>
    <w:rsid w:val="00994924"/>
    <w:rsid w:val="00997249"/>
    <w:rsid w:val="009972A0"/>
    <w:rsid w:val="0099786C"/>
    <w:rsid w:val="009A0F89"/>
    <w:rsid w:val="009A1ADA"/>
    <w:rsid w:val="009A227F"/>
    <w:rsid w:val="009A2472"/>
    <w:rsid w:val="009A30AD"/>
    <w:rsid w:val="009A33D5"/>
    <w:rsid w:val="009A45BB"/>
    <w:rsid w:val="009A52FD"/>
    <w:rsid w:val="009A57CB"/>
    <w:rsid w:val="009A6187"/>
    <w:rsid w:val="009A6826"/>
    <w:rsid w:val="009A7DC2"/>
    <w:rsid w:val="009B00B5"/>
    <w:rsid w:val="009B1DA3"/>
    <w:rsid w:val="009B2344"/>
    <w:rsid w:val="009B3329"/>
    <w:rsid w:val="009B504D"/>
    <w:rsid w:val="009B63F9"/>
    <w:rsid w:val="009B79FD"/>
    <w:rsid w:val="009B7A85"/>
    <w:rsid w:val="009C0098"/>
    <w:rsid w:val="009C10C9"/>
    <w:rsid w:val="009C218A"/>
    <w:rsid w:val="009C25A5"/>
    <w:rsid w:val="009C29EC"/>
    <w:rsid w:val="009C2F80"/>
    <w:rsid w:val="009C329A"/>
    <w:rsid w:val="009C5B58"/>
    <w:rsid w:val="009C7979"/>
    <w:rsid w:val="009C7B81"/>
    <w:rsid w:val="009D056F"/>
    <w:rsid w:val="009D084B"/>
    <w:rsid w:val="009D1E64"/>
    <w:rsid w:val="009D1F89"/>
    <w:rsid w:val="009D2875"/>
    <w:rsid w:val="009D436D"/>
    <w:rsid w:val="009D6FD5"/>
    <w:rsid w:val="009E0E70"/>
    <w:rsid w:val="009E1683"/>
    <w:rsid w:val="009E2569"/>
    <w:rsid w:val="009E3236"/>
    <w:rsid w:val="009E327A"/>
    <w:rsid w:val="009E4420"/>
    <w:rsid w:val="009E6E9E"/>
    <w:rsid w:val="009F088C"/>
    <w:rsid w:val="009F0D29"/>
    <w:rsid w:val="009F2137"/>
    <w:rsid w:val="009F22C3"/>
    <w:rsid w:val="009F351A"/>
    <w:rsid w:val="009F3605"/>
    <w:rsid w:val="009F40E9"/>
    <w:rsid w:val="009F44BA"/>
    <w:rsid w:val="009F590F"/>
    <w:rsid w:val="009F6D05"/>
    <w:rsid w:val="009F6F9A"/>
    <w:rsid w:val="009F6FD3"/>
    <w:rsid w:val="00A023B5"/>
    <w:rsid w:val="00A02F81"/>
    <w:rsid w:val="00A0580F"/>
    <w:rsid w:val="00A06ED4"/>
    <w:rsid w:val="00A07D6E"/>
    <w:rsid w:val="00A106A0"/>
    <w:rsid w:val="00A107CF"/>
    <w:rsid w:val="00A122A6"/>
    <w:rsid w:val="00A12380"/>
    <w:rsid w:val="00A125B0"/>
    <w:rsid w:val="00A13329"/>
    <w:rsid w:val="00A13B71"/>
    <w:rsid w:val="00A16958"/>
    <w:rsid w:val="00A16B6F"/>
    <w:rsid w:val="00A216DD"/>
    <w:rsid w:val="00A222A6"/>
    <w:rsid w:val="00A22808"/>
    <w:rsid w:val="00A22D44"/>
    <w:rsid w:val="00A24CE5"/>
    <w:rsid w:val="00A2637F"/>
    <w:rsid w:val="00A26C34"/>
    <w:rsid w:val="00A27275"/>
    <w:rsid w:val="00A27363"/>
    <w:rsid w:val="00A27406"/>
    <w:rsid w:val="00A33423"/>
    <w:rsid w:val="00A34196"/>
    <w:rsid w:val="00A3441D"/>
    <w:rsid w:val="00A3523D"/>
    <w:rsid w:val="00A35D51"/>
    <w:rsid w:val="00A3654E"/>
    <w:rsid w:val="00A36FC8"/>
    <w:rsid w:val="00A40438"/>
    <w:rsid w:val="00A436AF"/>
    <w:rsid w:val="00A43E97"/>
    <w:rsid w:val="00A4452B"/>
    <w:rsid w:val="00A44D5E"/>
    <w:rsid w:val="00A46013"/>
    <w:rsid w:val="00A46781"/>
    <w:rsid w:val="00A505AA"/>
    <w:rsid w:val="00A5152F"/>
    <w:rsid w:val="00A51F1A"/>
    <w:rsid w:val="00A5226D"/>
    <w:rsid w:val="00A5229F"/>
    <w:rsid w:val="00A5337C"/>
    <w:rsid w:val="00A5338C"/>
    <w:rsid w:val="00A5427B"/>
    <w:rsid w:val="00A54C2C"/>
    <w:rsid w:val="00A560EF"/>
    <w:rsid w:val="00A574C5"/>
    <w:rsid w:val="00A607BD"/>
    <w:rsid w:val="00A60CC9"/>
    <w:rsid w:val="00A61489"/>
    <w:rsid w:val="00A634EA"/>
    <w:rsid w:val="00A64642"/>
    <w:rsid w:val="00A64676"/>
    <w:rsid w:val="00A6666B"/>
    <w:rsid w:val="00A6689C"/>
    <w:rsid w:val="00A66904"/>
    <w:rsid w:val="00A66F54"/>
    <w:rsid w:val="00A673FB"/>
    <w:rsid w:val="00A7119F"/>
    <w:rsid w:val="00A72040"/>
    <w:rsid w:val="00A76023"/>
    <w:rsid w:val="00A80451"/>
    <w:rsid w:val="00A80CB8"/>
    <w:rsid w:val="00A8139B"/>
    <w:rsid w:val="00A8169D"/>
    <w:rsid w:val="00A83998"/>
    <w:rsid w:val="00A85281"/>
    <w:rsid w:val="00A8637A"/>
    <w:rsid w:val="00A86D16"/>
    <w:rsid w:val="00A86F00"/>
    <w:rsid w:val="00A87492"/>
    <w:rsid w:val="00A9063A"/>
    <w:rsid w:val="00A92E82"/>
    <w:rsid w:val="00A930D6"/>
    <w:rsid w:val="00A94A0A"/>
    <w:rsid w:val="00A97650"/>
    <w:rsid w:val="00A97CB0"/>
    <w:rsid w:val="00AA0C6B"/>
    <w:rsid w:val="00AA1B6B"/>
    <w:rsid w:val="00AA1C01"/>
    <w:rsid w:val="00AA2F5A"/>
    <w:rsid w:val="00AA513B"/>
    <w:rsid w:val="00AA5207"/>
    <w:rsid w:val="00AB2E75"/>
    <w:rsid w:val="00AB3384"/>
    <w:rsid w:val="00AB4FDF"/>
    <w:rsid w:val="00AB56C4"/>
    <w:rsid w:val="00AB5C49"/>
    <w:rsid w:val="00AB68F9"/>
    <w:rsid w:val="00AB695C"/>
    <w:rsid w:val="00AB70E1"/>
    <w:rsid w:val="00AB7427"/>
    <w:rsid w:val="00AC00A6"/>
    <w:rsid w:val="00AC0918"/>
    <w:rsid w:val="00AC1C3A"/>
    <w:rsid w:val="00AC1C94"/>
    <w:rsid w:val="00AD016F"/>
    <w:rsid w:val="00AD04D1"/>
    <w:rsid w:val="00AD0CED"/>
    <w:rsid w:val="00AD19CC"/>
    <w:rsid w:val="00AD367D"/>
    <w:rsid w:val="00AD428B"/>
    <w:rsid w:val="00AD4644"/>
    <w:rsid w:val="00AD6C7B"/>
    <w:rsid w:val="00AE1643"/>
    <w:rsid w:val="00AE1648"/>
    <w:rsid w:val="00AE2B29"/>
    <w:rsid w:val="00AE30A5"/>
    <w:rsid w:val="00AE360F"/>
    <w:rsid w:val="00AE3C88"/>
    <w:rsid w:val="00AE46FB"/>
    <w:rsid w:val="00AE4D19"/>
    <w:rsid w:val="00AE5725"/>
    <w:rsid w:val="00AE6B09"/>
    <w:rsid w:val="00AF02A1"/>
    <w:rsid w:val="00AF127D"/>
    <w:rsid w:val="00AF41C2"/>
    <w:rsid w:val="00AF5061"/>
    <w:rsid w:val="00B01A2F"/>
    <w:rsid w:val="00B027CF"/>
    <w:rsid w:val="00B029CB"/>
    <w:rsid w:val="00B0350F"/>
    <w:rsid w:val="00B0455B"/>
    <w:rsid w:val="00B04D73"/>
    <w:rsid w:val="00B04E82"/>
    <w:rsid w:val="00B06B40"/>
    <w:rsid w:val="00B10786"/>
    <w:rsid w:val="00B1084B"/>
    <w:rsid w:val="00B11407"/>
    <w:rsid w:val="00B12534"/>
    <w:rsid w:val="00B12BC3"/>
    <w:rsid w:val="00B133E8"/>
    <w:rsid w:val="00B143F0"/>
    <w:rsid w:val="00B14664"/>
    <w:rsid w:val="00B14F7B"/>
    <w:rsid w:val="00B15C86"/>
    <w:rsid w:val="00B16540"/>
    <w:rsid w:val="00B17A76"/>
    <w:rsid w:val="00B17F28"/>
    <w:rsid w:val="00B21913"/>
    <w:rsid w:val="00B22F8B"/>
    <w:rsid w:val="00B23FD4"/>
    <w:rsid w:val="00B24AB3"/>
    <w:rsid w:val="00B31BCB"/>
    <w:rsid w:val="00B324DE"/>
    <w:rsid w:val="00B32A86"/>
    <w:rsid w:val="00B33E83"/>
    <w:rsid w:val="00B340CF"/>
    <w:rsid w:val="00B351E1"/>
    <w:rsid w:val="00B36C79"/>
    <w:rsid w:val="00B37938"/>
    <w:rsid w:val="00B401E0"/>
    <w:rsid w:val="00B40F0D"/>
    <w:rsid w:val="00B4173E"/>
    <w:rsid w:val="00B42CE3"/>
    <w:rsid w:val="00B42F83"/>
    <w:rsid w:val="00B43793"/>
    <w:rsid w:val="00B44658"/>
    <w:rsid w:val="00B47774"/>
    <w:rsid w:val="00B51BED"/>
    <w:rsid w:val="00B52D2B"/>
    <w:rsid w:val="00B549E3"/>
    <w:rsid w:val="00B551B4"/>
    <w:rsid w:val="00B5653F"/>
    <w:rsid w:val="00B56C7F"/>
    <w:rsid w:val="00B56E75"/>
    <w:rsid w:val="00B6269E"/>
    <w:rsid w:val="00B63286"/>
    <w:rsid w:val="00B63A15"/>
    <w:rsid w:val="00B63F86"/>
    <w:rsid w:val="00B66B54"/>
    <w:rsid w:val="00B70DED"/>
    <w:rsid w:val="00B72C48"/>
    <w:rsid w:val="00B736F2"/>
    <w:rsid w:val="00B74E44"/>
    <w:rsid w:val="00B775E8"/>
    <w:rsid w:val="00B77F3B"/>
    <w:rsid w:val="00B8139C"/>
    <w:rsid w:val="00B82282"/>
    <w:rsid w:val="00B83F94"/>
    <w:rsid w:val="00B84074"/>
    <w:rsid w:val="00B850D3"/>
    <w:rsid w:val="00B90BDC"/>
    <w:rsid w:val="00B925B9"/>
    <w:rsid w:val="00B929AC"/>
    <w:rsid w:val="00B93496"/>
    <w:rsid w:val="00B94882"/>
    <w:rsid w:val="00B96A05"/>
    <w:rsid w:val="00B974FF"/>
    <w:rsid w:val="00BA0AB9"/>
    <w:rsid w:val="00BA0FA0"/>
    <w:rsid w:val="00BA1DC7"/>
    <w:rsid w:val="00BA22CC"/>
    <w:rsid w:val="00BA39B9"/>
    <w:rsid w:val="00BA5DAD"/>
    <w:rsid w:val="00BA6A5A"/>
    <w:rsid w:val="00BA6C24"/>
    <w:rsid w:val="00BA6C72"/>
    <w:rsid w:val="00BB017D"/>
    <w:rsid w:val="00BB044E"/>
    <w:rsid w:val="00BB18E8"/>
    <w:rsid w:val="00BB27DC"/>
    <w:rsid w:val="00BB280A"/>
    <w:rsid w:val="00BB3E4A"/>
    <w:rsid w:val="00BB43AE"/>
    <w:rsid w:val="00BB4C3F"/>
    <w:rsid w:val="00BB5418"/>
    <w:rsid w:val="00BB702B"/>
    <w:rsid w:val="00BB791A"/>
    <w:rsid w:val="00BC1078"/>
    <w:rsid w:val="00BC38A6"/>
    <w:rsid w:val="00BC50F3"/>
    <w:rsid w:val="00BD02A9"/>
    <w:rsid w:val="00BD2BAB"/>
    <w:rsid w:val="00BD382D"/>
    <w:rsid w:val="00BD543E"/>
    <w:rsid w:val="00BD5916"/>
    <w:rsid w:val="00BD6200"/>
    <w:rsid w:val="00BD7E18"/>
    <w:rsid w:val="00BE03CF"/>
    <w:rsid w:val="00BE1317"/>
    <w:rsid w:val="00BE15C4"/>
    <w:rsid w:val="00BE1702"/>
    <w:rsid w:val="00BE1801"/>
    <w:rsid w:val="00BE187E"/>
    <w:rsid w:val="00BE76DD"/>
    <w:rsid w:val="00BF0D41"/>
    <w:rsid w:val="00BF27EA"/>
    <w:rsid w:val="00BF317B"/>
    <w:rsid w:val="00BF3EAD"/>
    <w:rsid w:val="00BF4EB6"/>
    <w:rsid w:val="00BF504A"/>
    <w:rsid w:val="00BF623D"/>
    <w:rsid w:val="00BF62D5"/>
    <w:rsid w:val="00BF6378"/>
    <w:rsid w:val="00BF749C"/>
    <w:rsid w:val="00C013E5"/>
    <w:rsid w:val="00C01935"/>
    <w:rsid w:val="00C01C23"/>
    <w:rsid w:val="00C02C07"/>
    <w:rsid w:val="00C04EE8"/>
    <w:rsid w:val="00C0534E"/>
    <w:rsid w:val="00C05655"/>
    <w:rsid w:val="00C06327"/>
    <w:rsid w:val="00C0721D"/>
    <w:rsid w:val="00C079CE"/>
    <w:rsid w:val="00C07B9C"/>
    <w:rsid w:val="00C07C8F"/>
    <w:rsid w:val="00C11F37"/>
    <w:rsid w:val="00C12B3D"/>
    <w:rsid w:val="00C130C4"/>
    <w:rsid w:val="00C14CD6"/>
    <w:rsid w:val="00C14F8D"/>
    <w:rsid w:val="00C15576"/>
    <w:rsid w:val="00C17CDF"/>
    <w:rsid w:val="00C20690"/>
    <w:rsid w:val="00C21F5E"/>
    <w:rsid w:val="00C23E6F"/>
    <w:rsid w:val="00C2414D"/>
    <w:rsid w:val="00C250C8"/>
    <w:rsid w:val="00C25383"/>
    <w:rsid w:val="00C2553B"/>
    <w:rsid w:val="00C258C6"/>
    <w:rsid w:val="00C27C82"/>
    <w:rsid w:val="00C30658"/>
    <w:rsid w:val="00C30933"/>
    <w:rsid w:val="00C318C0"/>
    <w:rsid w:val="00C326F3"/>
    <w:rsid w:val="00C344FE"/>
    <w:rsid w:val="00C3485D"/>
    <w:rsid w:val="00C40156"/>
    <w:rsid w:val="00C42E14"/>
    <w:rsid w:val="00C42F3A"/>
    <w:rsid w:val="00C46CD9"/>
    <w:rsid w:val="00C50148"/>
    <w:rsid w:val="00C51159"/>
    <w:rsid w:val="00C51716"/>
    <w:rsid w:val="00C5246C"/>
    <w:rsid w:val="00C527B6"/>
    <w:rsid w:val="00C527CA"/>
    <w:rsid w:val="00C5310A"/>
    <w:rsid w:val="00C53306"/>
    <w:rsid w:val="00C5359C"/>
    <w:rsid w:val="00C54D3B"/>
    <w:rsid w:val="00C55D06"/>
    <w:rsid w:val="00C60426"/>
    <w:rsid w:val="00C60F78"/>
    <w:rsid w:val="00C63957"/>
    <w:rsid w:val="00C63DC0"/>
    <w:rsid w:val="00C63DE7"/>
    <w:rsid w:val="00C644D7"/>
    <w:rsid w:val="00C64D5A"/>
    <w:rsid w:val="00C65629"/>
    <w:rsid w:val="00C660FB"/>
    <w:rsid w:val="00C70067"/>
    <w:rsid w:val="00C71AD4"/>
    <w:rsid w:val="00C71D20"/>
    <w:rsid w:val="00C7305F"/>
    <w:rsid w:val="00C74424"/>
    <w:rsid w:val="00C749CE"/>
    <w:rsid w:val="00C75350"/>
    <w:rsid w:val="00C76006"/>
    <w:rsid w:val="00C7696B"/>
    <w:rsid w:val="00C76BEF"/>
    <w:rsid w:val="00C76F70"/>
    <w:rsid w:val="00C773FC"/>
    <w:rsid w:val="00C81E64"/>
    <w:rsid w:val="00C81E96"/>
    <w:rsid w:val="00C82184"/>
    <w:rsid w:val="00C8301E"/>
    <w:rsid w:val="00C83C93"/>
    <w:rsid w:val="00C83E74"/>
    <w:rsid w:val="00C8547A"/>
    <w:rsid w:val="00C87080"/>
    <w:rsid w:val="00C902BF"/>
    <w:rsid w:val="00C9105B"/>
    <w:rsid w:val="00C92A3C"/>
    <w:rsid w:val="00C92B97"/>
    <w:rsid w:val="00C934F0"/>
    <w:rsid w:val="00C93842"/>
    <w:rsid w:val="00C9498F"/>
    <w:rsid w:val="00C949E6"/>
    <w:rsid w:val="00C94C4C"/>
    <w:rsid w:val="00C94EB4"/>
    <w:rsid w:val="00C96834"/>
    <w:rsid w:val="00C96A36"/>
    <w:rsid w:val="00CA020C"/>
    <w:rsid w:val="00CA362A"/>
    <w:rsid w:val="00CA73F4"/>
    <w:rsid w:val="00CB1CBF"/>
    <w:rsid w:val="00CB2F1A"/>
    <w:rsid w:val="00CB5046"/>
    <w:rsid w:val="00CB5969"/>
    <w:rsid w:val="00CB5AC5"/>
    <w:rsid w:val="00CC03FE"/>
    <w:rsid w:val="00CC39E6"/>
    <w:rsid w:val="00CC408F"/>
    <w:rsid w:val="00CC4C05"/>
    <w:rsid w:val="00CC5C53"/>
    <w:rsid w:val="00CC7D6E"/>
    <w:rsid w:val="00CD046E"/>
    <w:rsid w:val="00CD093F"/>
    <w:rsid w:val="00CD23AC"/>
    <w:rsid w:val="00CD29DE"/>
    <w:rsid w:val="00CD4E9B"/>
    <w:rsid w:val="00CD53EA"/>
    <w:rsid w:val="00CD5D51"/>
    <w:rsid w:val="00CD5E6F"/>
    <w:rsid w:val="00CD6AF9"/>
    <w:rsid w:val="00CD6CD2"/>
    <w:rsid w:val="00CD79CC"/>
    <w:rsid w:val="00CE1EC5"/>
    <w:rsid w:val="00CE3EBD"/>
    <w:rsid w:val="00CE7B5C"/>
    <w:rsid w:val="00CE7D84"/>
    <w:rsid w:val="00CF0F0B"/>
    <w:rsid w:val="00CF144B"/>
    <w:rsid w:val="00CF15C1"/>
    <w:rsid w:val="00CF31D4"/>
    <w:rsid w:val="00CF3F20"/>
    <w:rsid w:val="00CF4F77"/>
    <w:rsid w:val="00D00434"/>
    <w:rsid w:val="00D00841"/>
    <w:rsid w:val="00D01B84"/>
    <w:rsid w:val="00D064C3"/>
    <w:rsid w:val="00D0668B"/>
    <w:rsid w:val="00D0668E"/>
    <w:rsid w:val="00D102ED"/>
    <w:rsid w:val="00D10726"/>
    <w:rsid w:val="00D10BCE"/>
    <w:rsid w:val="00D111F8"/>
    <w:rsid w:val="00D122F4"/>
    <w:rsid w:val="00D13318"/>
    <w:rsid w:val="00D1380B"/>
    <w:rsid w:val="00D14594"/>
    <w:rsid w:val="00D15270"/>
    <w:rsid w:val="00D1696A"/>
    <w:rsid w:val="00D1704E"/>
    <w:rsid w:val="00D1753C"/>
    <w:rsid w:val="00D201F0"/>
    <w:rsid w:val="00D232A0"/>
    <w:rsid w:val="00D243E9"/>
    <w:rsid w:val="00D244AB"/>
    <w:rsid w:val="00D25027"/>
    <w:rsid w:val="00D259EF"/>
    <w:rsid w:val="00D27006"/>
    <w:rsid w:val="00D27225"/>
    <w:rsid w:val="00D274B9"/>
    <w:rsid w:val="00D30634"/>
    <w:rsid w:val="00D3161D"/>
    <w:rsid w:val="00D32020"/>
    <w:rsid w:val="00D322E1"/>
    <w:rsid w:val="00D338C6"/>
    <w:rsid w:val="00D33F3E"/>
    <w:rsid w:val="00D34E47"/>
    <w:rsid w:val="00D35D4B"/>
    <w:rsid w:val="00D368DB"/>
    <w:rsid w:val="00D374CF"/>
    <w:rsid w:val="00D404E4"/>
    <w:rsid w:val="00D4050A"/>
    <w:rsid w:val="00D4244A"/>
    <w:rsid w:val="00D44805"/>
    <w:rsid w:val="00D45CBF"/>
    <w:rsid w:val="00D45F2F"/>
    <w:rsid w:val="00D46C8B"/>
    <w:rsid w:val="00D47240"/>
    <w:rsid w:val="00D47392"/>
    <w:rsid w:val="00D5140F"/>
    <w:rsid w:val="00D51A2F"/>
    <w:rsid w:val="00D51C24"/>
    <w:rsid w:val="00D52603"/>
    <w:rsid w:val="00D55270"/>
    <w:rsid w:val="00D55DD7"/>
    <w:rsid w:val="00D5672D"/>
    <w:rsid w:val="00D56CE0"/>
    <w:rsid w:val="00D602C1"/>
    <w:rsid w:val="00D616B8"/>
    <w:rsid w:val="00D63120"/>
    <w:rsid w:val="00D634A1"/>
    <w:rsid w:val="00D63509"/>
    <w:rsid w:val="00D6379F"/>
    <w:rsid w:val="00D6595A"/>
    <w:rsid w:val="00D65BF0"/>
    <w:rsid w:val="00D663FA"/>
    <w:rsid w:val="00D66ECE"/>
    <w:rsid w:val="00D701A2"/>
    <w:rsid w:val="00D707C2"/>
    <w:rsid w:val="00D70CEA"/>
    <w:rsid w:val="00D71B8D"/>
    <w:rsid w:val="00D7282F"/>
    <w:rsid w:val="00D74934"/>
    <w:rsid w:val="00D74BA2"/>
    <w:rsid w:val="00D76BCE"/>
    <w:rsid w:val="00D77862"/>
    <w:rsid w:val="00D81BFC"/>
    <w:rsid w:val="00D83324"/>
    <w:rsid w:val="00D83AD2"/>
    <w:rsid w:val="00D8495A"/>
    <w:rsid w:val="00D84CBD"/>
    <w:rsid w:val="00D869E8"/>
    <w:rsid w:val="00D876E2"/>
    <w:rsid w:val="00D87FB7"/>
    <w:rsid w:val="00D90C31"/>
    <w:rsid w:val="00D91675"/>
    <w:rsid w:val="00D91896"/>
    <w:rsid w:val="00D925A6"/>
    <w:rsid w:val="00D935EE"/>
    <w:rsid w:val="00D94438"/>
    <w:rsid w:val="00D949EE"/>
    <w:rsid w:val="00D95D23"/>
    <w:rsid w:val="00D97E6D"/>
    <w:rsid w:val="00DA0703"/>
    <w:rsid w:val="00DA0AE5"/>
    <w:rsid w:val="00DA2D7B"/>
    <w:rsid w:val="00DA31B6"/>
    <w:rsid w:val="00DA3732"/>
    <w:rsid w:val="00DA38DF"/>
    <w:rsid w:val="00DA3E03"/>
    <w:rsid w:val="00DA3F78"/>
    <w:rsid w:val="00DA571E"/>
    <w:rsid w:val="00DA661B"/>
    <w:rsid w:val="00DA6DBD"/>
    <w:rsid w:val="00DA75BE"/>
    <w:rsid w:val="00DB2B5B"/>
    <w:rsid w:val="00DB3658"/>
    <w:rsid w:val="00DB48CB"/>
    <w:rsid w:val="00DB5842"/>
    <w:rsid w:val="00DB69D1"/>
    <w:rsid w:val="00DB6D00"/>
    <w:rsid w:val="00DB705E"/>
    <w:rsid w:val="00DB747E"/>
    <w:rsid w:val="00DB7F66"/>
    <w:rsid w:val="00DC0B91"/>
    <w:rsid w:val="00DC156F"/>
    <w:rsid w:val="00DC18C4"/>
    <w:rsid w:val="00DC1B5E"/>
    <w:rsid w:val="00DC38BF"/>
    <w:rsid w:val="00DC420E"/>
    <w:rsid w:val="00DC4E52"/>
    <w:rsid w:val="00DC5DD3"/>
    <w:rsid w:val="00DC77AC"/>
    <w:rsid w:val="00DC7B8A"/>
    <w:rsid w:val="00DD1124"/>
    <w:rsid w:val="00DD160F"/>
    <w:rsid w:val="00DD2122"/>
    <w:rsid w:val="00DD3417"/>
    <w:rsid w:val="00DD366A"/>
    <w:rsid w:val="00DD4EE2"/>
    <w:rsid w:val="00DD5869"/>
    <w:rsid w:val="00DD589E"/>
    <w:rsid w:val="00DD5ED2"/>
    <w:rsid w:val="00DD6AB5"/>
    <w:rsid w:val="00DD7DD9"/>
    <w:rsid w:val="00DE04C4"/>
    <w:rsid w:val="00DE23C2"/>
    <w:rsid w:val="00DE4BFD"/>
    <w:rsid w:val="00DE54CD"/>
    <w:rsid w:val="00DE7D40"/>
    <w:rsid w:val="00DF0333"/>
    <w:rsid w:val="00DF03DD"/>
    <w:rsid w:val="00DF070B"/>
    <w:rsid w:val="00DF15AC"/>
    <w:rsid w:val="00DF1BFB"/>
    <w:rsid w:val="00DF2525"/>
    <w:rsid w:val="00DF34E4"/>
    <w:rsid w:val="00DF465F"/>
    <w:rsid w:val="00DF4D7E"/>
    <w:rsid w:val="00DF5032"/>
    <w:rsid w:val="00DF7FB0"/>
    <w:rsid w:val="00E0046A"/>
    <w:rsid w:val="00E00A7D"/>
    <w:rsid w:val="00E00EA4"/>
    <w:rsid w:val="00E0279E"/>
    <w:rsid w:val="00E02C87"/>
    <w:rsid w:val="00E033B7"/>
    <w:rsid w:val="00E04388"/>
    <w:rsid w:val="00E04916"/>
    <w:rsid w:val="00E11151"/>
    <w:rsid w:val="00E11ACE"/>
    <w:rsid w:val="00E11B1C"/>
    <w:rsid w:val="00E179A4"/>
    <w:rsid w:val="00E17C2C"/>
    <w:rsid w:val="00E17D9A"/>
    <w:rsid w:val="00E20799"/>
    <w:rsid w:val="00E20F4F"/>
    <w:rsid w:val="00E22691"/>
    <w:rsid w:val="00E24B77"/>
    <w:rsid w:val="00E2573D"/>
    <w:rsid w:val="00E26A7B"/>
    <w:rsid w:val="00E26EA3"/>
    <w:rsid w:val="00E30756"/>
    <w:rsid w:val="00E30ADA"/>
    <w:rsid w:val="00E31824"/>
    <w:rsid w:val="00E31DE3"/>
    <w:rsid w:val="00E31EAD"/>
    <w:rsid w:val="00E3204D"/>
    <w:rsid w:val="00E32438"/>
    <w:rsid w:val="00E352BD"/>
    <w:rsid w:val="00E365A7"/>
    <w:rsid w:val="00E37594"/>
    <w:rsid w:val="00E37C47"/>
    <w:rsid w:val="00E37D79"/>
    <w:rsid w:val="00E37EAD"/>
    <w:rsid w:val="00E40BE8"/>
    <w:rsid w:val="00E41253"/>
    <w:rsid w:val="00E43B41"/>
    <w:rsid w:val="00E43D00"/>
    <w:rsid w:val="00E4424D"/>
    <w:rsid w:val="00E4436D"/>
    <w:rsid w:val="00E44733"/>
    <w:rsid w:val="00E50C4E"/>
    <w:rsid w:val="00E51689"/>
    <w:rsid w:val="00E52829"/>
    <w:rsid w:val="00E52EF9"/>
    <w:rsid w:val="00E53444"/>
    <w:rsid w:val="00E545E5"/>
    <w:rsid w:val="00E5558C"/>
    <w:rsid w:val="00E56310"/>
    <w:rsid w:val="00E5646A"/>
    <w:rsid w:val="00E56F30"/>
    <w:rsid w:val="00E57478"/>
    <w:rsid w:val="00E57519"/>
    <w:rsid w:val="00E57B68"/>
    <w:rsid w:val="00E61324"/>
    <w:rsid w:val="00E62337"/>
    <w:rsid w:val="00E62570"/>
    <w:rsid w:val="00E6279F"/>
    <w:rsid w:val="00E62A0D"/>
    <w:rsid w:val="00E62CD6"/>
    <w:rsid w:val="00E64FC8"/>
    <w:rsid w:val="00E67274"/>
    <w:rsid w:val="00E674BD"/>
    <w:rsid w:val="00E675E3"/>
    <w:rsid w:val="00E70E8D"/>
    <w:rsid w:val="00E71176"/>
    <w:rsid w:val="00E719E9"/>
    <w:rsid w:val="00E745B9"/>
    <w:rsid w:val="00E74A47"/>
    <w:rsid w:val="00E80010"/>
    <w:rsid w:val="00E811C1"/>
    <w:rsid w:val="00E83E9B"/>
    <w:rsid w:val="00E86B69"/>
    <w:rsid w:val="00E87946"/>
    <w:rsid w:val="00E9048C"/>
    <w:rsid w:val="00E9056A"/>
    <w:rsid w:val="00E906C3"/>
    <w:rsid w:val="00E90BB5"/>
    <w:rsid w:val="00E910BD"/>
    <w:rsid w:val="00E9140B"/>
    <w:rsid w:val="00E91873"/>
    <w:rsid w:val="00E919C1"/>
    <w:rsid w:val="00E9338E"/>
    <w:rsid w:val="00E947FD"/>
    <w:rsid w:val="00E96077"/>
    <w:rsid w:val="00E9678A"/>
    <w:rsid w:val="00E96F43"/>
    <w:rsid w:val="00E97039"/>
    <w:rsid w:val="00EA0072"/>
    <w:rsid w:val="00EA05C1"/>
    <w:rsid w:val="00EA283A"/>
    <w:rsid w:val="00EA2D46"/>
    <w:rsid w:val="00EA31BA"/>
    <w:rsid w:val="00EA41AF"/>
    <w:rsid w:val="00EA5265"/>
    <w:rsid w:val="00EA5CBF"/>
    <w:rsid w:val="00EA5DE2"/>
    <w:rsid w:val="00EA6DF5"/>
    <w:rsid w:val="00EA6EBC"/>
    <w:rsid w:val="00EA7336"/>
    <w:rsid w:val="00EA7F85"/>
    <w:rsid w:val="00EB0180"/>
    <w:rsid w:val="00EB0C8B"/>
    <w:rsid w:val="00EB0CE0"/>
    <w:rsid w:val="00EB1477"/>
    <w:rsid w:val="00EB1F64"/>
    <w:rsid w:val="00EB2D27"/>
    <w:rsid w:val="00EB3E84"/>
    <w:rsid w:val="00EB481A"/>
    <w:rsid w:val="00EB4B49"/>
    <w:rsid w:val="00EB5F58"/>
    <w:rsid w:val="00EB71F0"/>
    <w:rsid w:val="00EB7F2E"/>
    <w:rsid w:val="00EC1AF0"/>
    <w:rsid w:val="00EC1E45"/>
    <w:rsid w:val="00EC3D83"/>
    <w:rsid w:val="00EC46C2"/>
    <w:rsid w:val="00EC58E8"/>
    <w:rsid w:val="00EC74E3"/>
    <w:rsid w:val="00ED038D"/>
    <w:rsid w:val="00ED060C"/>
    <w:rsid w:val="00ED0DB3"/>
    <w:rsid w:val="00ED2370"/>
    <w:rsid w:val="00ED2581"/>
    <w:rsid w:val="00ED2B41"/>
    <w:rsid w:val="00ED3226"/>
    <w:rsid w:val="00ED3487"/>
    <w:rsid w:val="00ED3D19"/>
    <w:rsid w:val="00ED5B60"/>
    <w:rsid w:val="00ED61C4"/>
    <w:rsid w:val="00EE08A3"/>
    <w:rsid w:val="00EE562F"/>
    <w:rsid w:val="00EE7210"/>
    <w:rsid w:val="00EE7E4F"/>
    <w:rsid w:val="00EF0580"/>
    <w:rsid w:val="00EF46B0"/>
    <w:rsid w:val="00EF6BF8"/>
    <w:rsid w:val="00F007F7"/>
    <w:rsid w:val="00F00C42"/>
    <w:rsid w:val="00F0230E"/>
    <w:rsid w:val="00F023F7"/>
    <w:rsid w:val="00F02DE7"/>
    <w:rsid w:val="00F03987"/>
    <w:rsid w:val="00F03C33"/>
    <w:rsid w:val="00F04E16"/>
    <w:rsid w:val="00F058E1"/>
    <w:rsid w:val="00F06197"/>
    <w:rsid w:val="00F06594"/>
    <w:rsid w:val="00F06D39"/>
    <w:rsid w:val="00F073DB"/>
    <w:rsid w:val="00F075CB"/>
    <w:rsid w:val="00F100CC"/>
    <w:rsid w:val="00F1217A"/>
    <w:rsid w:val="00F133B9"/>
    <w:rsid w:val="00F13ADF"/>
    <w:rsid w:val="00F1446F"/>
    <w:rsid w:val="00F148A4"/>
    <w:rsid w:val="00F15185"/>
    <w:rsid w:val="00F15264"/>
    <w:rsid w:val="00F17F76"/>
    <w:rsid w:val="00F21DC4"/>
    <w:rsid w:val="00F22F0B"/>
    <w:rsid w:val="00F2325B"/>
    <w:rsid w:val="00F2378B"/>
    <w:rsid w:val="00F239E1"/>
    <w:rsid w:val="00F24036"/>
    <w:rsid w:val="00F2524D"/>
    <w:rsid w:val="00F27104"/>
    <w:rsid w:val="00F27AC6"/>
    <w:rsid w:val="00F303A8"/>
    <w:rsid w:val="00F3179E"/>
    <w:rsid w:val="00F32C6D"/>
    <w:rsid w:val="00F34743"/>
    <w:rsid w:val="00F35F16"/>
    <w:rsid w:val="00F41262"/>
    <w:rsid w:val="00F4184C"/>
    <w:rsid w:val="00F419BA"/>
    <w:rsid w:val="00F4249B"/>
    <w:rsid w:val="00F42838"/>
    <w:rsid w:val="00F42930"/>
    <w:rsid w:val="00F42C76"/>
    <w:rsid w:val="00F42F80"/>
    <w:rsid w:val="00F4331C"/>
    <w:rsid w:val="00F45CC3"/>
    <w:rsid w:val="00F45E42"/>
    <w:rsid w:val="00F510A9"/>
    <w:rsid w:val="00F51754"/>
    <w:rsid w:val="00F52293"/>
    <w:rsid w:val="00F53517"/>
    <w:rsid w:val="00F54764"/>
    <w:rsid w:val="00F54E15"/>
    <w:rsid w:val="00F571D9"/>
    <w:rsid w:val="00F57371"/>
    <w:rsid w:val="00F57CD4"/>
    <w:rsid w:val="00F612FB"/>
    <w:rsid w:val="00F61B36"/>
    <w:rsid w:val="00F61BBB"/>
    <w:rsid w:val="00F63575"/>
    <w:rsid w:val="00F64B7E"/>
    <w:rsid w:val="00F66445"/>
    <w:rsid w:val="00F67211"/>
    <w:rsid w:val="00F70388"/>
    <w:rsid w:val="00F715C9"/>
    <w:rsid w:val="00F71F93"/>
    <w:rsid w:val="00F7309B"/>
    <w:rsid w:val="00F76AE1"/>
    <w:rsid w:val="00F7746A"/>
    <w:rsid w:val="00F80332"/>
    <w:rsid w:val="00F80C55"/>
    <w:rsid w:val="00F80EC3"/>
    <w:rsid w:val="00F83029"/>
    <w:rsid w:val="00F836B6"/>
    <w:rsid w:val="00F840ED"/>
    <w:rsid w:val="00F845EE"/>
    <w:rsid w:val="00F84E94"/>
    <w:rsid w:val="00F8527F"/>
    <w:rsid w:val="00F8587D"/>
    <w:rsid w:val="00F86330"/>
    <w:rsid w:val="00F86516"/>
    <w:rsid w:val="00F865AC"/>
    <w:rsid w:val="00F86DC3"/>
    <w:rsid w:val="00F913CA"/>
    <w:rsid w:val="00F92CAB"/>
    <w:rsid w:val="00F93A7A"/>
    <w:rsid w:val="00F93C4A"/>
    <w:rsid w:val="00F93FEE"/>
    <w:rsid w:val="00F948C8"/>
    <w:rsid w:val="00F94957"/>
    <w:rsid w:val="00FA0F6C"/>
    <w:rsid w:val="00FA2318"/>
    <w:rsid w:val="00FA269F"/>
    <w:rsid w:val="00FA355F"/>
    <w:rsid w:val="00FA3CFA"/>
    <w:rsid w:val="00FA421E"/>
    <w:rsid w:val="00FA4963"/>
    <w:rsid w:val="00FA49FB"/>
    <w:rsid w:val="00FA606E"/>
    <w:rsid w:val="00FA7376"/>
    <w:rsid w:val="00FA76D0"/>
    <w:rsid w:val="00FB0EB2"/>
    <w:rsid w:val="00FB3356"/>
    <w:rsid w:val="00FB6307"/>
    <w:rsid w:val="00FC0B9B"/>
    <w:rsid w:val="00FC0EC2"/>
    <w:rsid w:val="00FC1A9E"/>
    <w:rsid w:val="00FC1EC8"/>
    <w:rsid w:val="00FC1F7C"/>
    <w:rsid w:val="00FC4213"/>
    <w:rsid w:val="00FC47FC"/>
    <w:rsid w:val="00FC649A"/>
    <w:rsid w:val="00FC6E5B"/>
    <w:rsid w:val="00FD0746"/>
    <w:rsid w:val="00FD2149"/>
    <w:rsid w:val="00FD2709"/>
    <w:rsid w:val="00FD3E1E"/>
    <w:rsid w:val="00FD430D"/>
    <w:rsid w:val="00FD47C4"/>
    <w:rsid w:val="00FD5F78"/>
    <w:rsid w:val="00FD661C"/>
    <w:rsid w:val="00FE074F"/>
    <w:rsid w:val="00FE0C8D"/>
    <w:rsid w:val="00FE15BC"/>
    <w:rsid w:val="00FE2D9E"/>
    <w:rsid w:val="00FE36C7"/>
    <w:rsid w:val="00FE549D"/>
    <w:rsid w:val="00FE6B47"/>
    <w:rsid w:val="00FE7CB2"/>
    <w:rsid w:val="00FF26DE"/>
    <w:rsid w:val="00FF27C1"/>
    <w:rsid w:val="00FF3CA5"/>
    <w:rsid w:val="00FF3E9F"/>
    <w:rsid w:val="00FF425C"/>
    <w:rsid w:val="00FF4FB4"/>
    <w:rsid w:val="00FF509F"/>
    <w:rsid w:val="00FF7EE4"/>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461BDA"/>
  <w15:docId w15:val="{5DF98E1A-58BF-4B85-90DD-871A236C4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u-H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C52B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Stlus4">
    <w:name w:val="Stílus4"/>
    <w:basedOn w:val="TableNormal"/>
    <w:uiPriority w:val="99"/>
    <w:qFormat/>
    <w:rsid w:val="0049180F"/>
    <w:pPr>
      <w:spacing w:after="0" w:line="240" w:lineRule="auto"/>
    </w:pPr>
    <w:tblPr/>
  </w:style>
  <w:style w:type="character" w:styleId="PlaceholderText">
    <w:name w:val="Placeholder Text"/>
    <w:basedOn w:val="DefaultParagraphFont"/>
    <w:uiPriority w:val="99"/>
    <w:semiHidden/>
    <w:rsid w:val="00625190"/>
    <w:rPr>
      <w:color w:val="808080"/>
    </w:rPr>
  </w:style>
  <w:style w:type="paragraph" w:styleId="BalloonText">
    <w:name w:val="Balloon Text"/>
    <w:basedOn w:val="Normal"/>
    <w:link w:val="BalloonTextChar"/>
    <w:uiPriority w:val="99"/>
    <w:semiHidden/>
    <w:unhideWhenUsed/>
    <w:rsid w:val="0062519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5190"/>
    <w:rPr>
      <w:rFonts w:ascii="Tahoma" w:hAnsi="Tahoma" w:cs="Tahoma"/>
      <w:sz w:val="16"/>
      <w:szCs w:val="16"/>
    </w:rPr>
  </w:style>
  <w:style w:type="paragraph" w:styleId="ListParagraph">
    <w:name w:val="List Paragraph"/>
    <w:basedOn w:val="Normal"/>
    <w:uiPriority w:val="34"/>
    <w:qFormat/>
    <w:rsid w:val="00B16540"/>
    <w:pPr>
      <w:ind w:left="720"/>
      <w:contextualSpacing/>
    </w:pPr>
  </w:style>
  <w:style w:type="character" w:styleId="Hyperlink">
    <w:name w:val="Hyperlink"/>
    <w:uiPriority w:val="99"/>
    <w:unhideWhenUsed/>
    <w:rsid w:val="00B16540"/>
    <w:rPr>
      <w:color w:val="0000FF"/>
      <w:u w:val="single"/>
    </w:rPr>
  </w:style>
  <w:style w:type="paragraph" w:customStyle="1" w:styleId="EndNoteBibliographyTitle">
    <w:name w:val="EndNote Bibliography Title"/>
    <w:basedOn w:val="Normal"/>
    <w:link w:val="EndNoteBibliographyTitleChar"/>
    <w:rsid w:val="00786656"/>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786656"/>
    <w:rPr>
      <w:rFonts w:ascii="Calibri" w:hAnsi="Calibri" w:cs="Calibri"/>
      <w:noProof/>
      <w:lang w:val="en-US"/>
    </w:rPr>
  </w:style>
  <w:style w:type="paragraph" w:customStyle="1" w:styleId="EndNoteBibliography">
    <w:name w:val="EndNote Bibliography"/>
    <w:basedOn w:val="Normal"/>
    <w:link w:val="EndNoteBibliographyChar"/>
    <w:rsid w:val="00786656"/>
    <w:pPr>
      <w:spacing w:line="240" w:lineRule="auto"/>
      <w:jc w:val="both"/>
    </w:pPr>
    <w:rPr>
      <w:rFonts w:ascii="Calibri" w:hAnsi="Calibri" w:cs="Calibri"/>
      <w:noProof/>
      <w:lang w:val="en-US"/>
    </w:rPr>
  </w:style>
  <w:style w:type="character" w:customStyle="1" w:styleId="EndNoteBibliographyChar">
    <w:name w:val="EndNote Bibliography Char"/>
    <w:basedOn w:val="DefaultParagraphFont"/>
    <w:link w:val="EndNoteBibliography"/>
    <w:rsid w:val="00786656"/>
    <w:rPr>
      <w:rFonts w:ascii="Calibri" w:hAnsi="Calibri" w:cs="Calibri"/>
      <w:noProof/>
      <w:lang w:val="en-US"/>
    </w:rPr>
  </w:style>
  <w:style w:type="table" w:styleId="TableGrid">
    <w:name w:val="Table Grid"/>
    <w:basedOn w:val="TableNormal"/>
    <w:uiPriority w:val="39"/>
    <w:rsid w:val="001146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5226D"/>
    <w:rPr>
      <w:sz w:val="16"/>
      <w:szCs w:val="16"/>
    </w:rPr>
  </w:style>
  <w:style w:type="paragraph" w:styleId="CommentText">
    <w:name w:val="annotation text"/>
    <w:basedOn w:val="Normal"/>
    <w:link w:val="CommentTextChar"/>
    <w:uiPriority w:val="99"/>
    <w:semiHidden/>
    <w:unhideWhenUsed/>
    <w:rsid w:val="00A5226D"/>
    <w:pPr>
      <w:spacing w:line="240" w:lineRule="auto"/>
    </w:pPr>
    <w:rPr>
      <w:sz w:val="20"/>
      <w:szCs w:val="20"/>
    </w:rPr>
  </w:style>
  <w:style w:type="character" w:customStyle="1" w:styleId="CommentTextChar">
    <w:name w:val="Comment Text Char"/>
    <w:basedOn w:val="DefaultParagraphFont"/>
    <w:link w:val="CommentText"/>
    <w:uiPriority w:val="99"/>
    <w:semiHidden/>
    <w:rsid w:val="00A5226D"/>
    <w:rPr>
      <w:sz w:val="20"/>
      <w:szCs w:val="20"/>
    </w:rPr>
  </w:style>
  <w:style w:type="paragraph" w:styleId="CommentSubject">
    <w:name w:val="annotation subject"/>
    <w:basedOn w:val="CommentText"/>
    <w:next w:val="CommentText"/>
    <w:link w:val="CommentSubjectChar"/>
    <w:uiPriority w:val="99"/>
    <w:semiHidden/>
    <w:unhideWhenUsed/>
    <w:rsid w:val="00A5226D"/>
    <w:rPr>
      <w:b/>
      <w:bCs/>
    </w:rPr>
  </w:style>
  <w:style w:type="character" w:customStyle="1" w:styleId="CommentSubjectChar">
    <w:name w:val="Comment Subject Char"/>
    <w:basedOn w:val="CommentTextChar"/>
    <w:link w:val="CommentSubject"/>
    <w:uiPriority w:val="99"/>
    <w:semiHidden/>
    <w:rsid w:val="00A5226D"/>
    <w:rPr>
      <w:b/>
      <w:bCs/>
      <w:sz w:val="20"/>
      <w:szCs w:val="20"/>
    </w:rPr>
  </w:style>
  <w:style w:type="character" w:customStyle="1" w:styleId="UnresolvedMention">
    <w:name w:val="Unresolved Mention"/>
    <w:basedOn w:val="DefaultParagraphFont"/>
    <w:uiPriority w:val="99"/>
    <w:semiHidden/>
    <w:unhideWhenUsed/>
    <w:rsid w:val="00CF0F0B"/>
    <w:rPr>
      <w:color w:val="808080"/>
      <w:shd w:val="clear" w:color="auto" w:fill="E6E6E6"/>
    </w:rPr>
  </w:style>
  <w:style w:type="paragraph" w:styleId="BodyText">
    <w:name w:val="Body Text"/>
    <w:basedOn w:val="Normal"/>
    <w:link w:val="BodyTextChar"/>
    <w:rsid w:val="004A057E"/>
    <w:pPr>
      <w:spacing w:after="0" w:line="360" w:lineRule="auto"/>
      <w:jc w:val="center"/>
    </w:pPr>
    <w:rPr>
      <w:rFonts w:ascii="Times New Roman" w:eastAsia="Times New Roman" w:hAnsi="Times New Roman" w:cs="Times New Roman"/>
      <w:b/>
      <w:bCs/>
      <w:sz w:val="32"/>
      <w:szCs w:val="32"/>
      <w:lang w:eastAsia="hu-HU"/>
    </w:rPr>
  </w:style>
  <w:style w:type="character" w:customStyle="1" w:styleId="BodyTextChar">
    <w:name w:val="Body Text Char"/>
    <w:basedOn w:val="DefaultParagraphFont"/>
    <w:link w:val="BodyText"/>
    <w:rsid w:val="004A057E"/>
    <w:rPr>
      <w:rFonts w:ascii="Times New Roman" w:eastAsia="Times New Roman" w:hAnsi="Times New Roman" w:cs="Times New Roman"/>
      <w:b/>
      <w:bCs/>
      <w:sz w:val="32"/>
      <w:szCs w:val="32"/>
      <w:lang w:eastAsia="hu-HU"/>
    </w:rPr>
  </w:style>
  <w:style w:type="character" w:styleId="Strong">
    <w:name w:val="Strong"/>
    <w:basedOn w:val="DefaultParagraphFont"/>
    <w:uiPriority w:val="22"/>
    <w:qFormat/>
    <w:rsid w:val="00C1557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0951421">
      <w:bodyDiv w:val="1"/>
      <w:marLeft w:val="0"/>
      <w:marRight w:val="0"/>
      <w:marTop w:val="0"/>
      <w:marBottom w:val="0"/>
      <w:divBdr>
        <w:top w:val="none" w:sz="0" w:space="0" w:color="auto"/>
        <w:left w:val="none" w:sz="0" w:space="0" w:color="auto"/>
        <w:bottom w:val="none" w:sz="0" w:space="0" w:color="auto"/>
        <w:right w:val="none" w:sz="0" w:space="0" w:color="auto"/>
      </w:divBdr>
    </w:div>
    <w:div w:id="520893511">
      <w:bodyDiv w:val="1"/>
      <w:marLeft w:val="0"/>
      <w:marRight w:val="0"/>
      <w:marTop w:val="0"/>
      <w:marBottom w:val="0"/>
      <w:divBdr>
        <w:top w:val="none" w:sz="0" w:space="0" w:color="auto"/>
        <w:left w:val="none" w:sz="0" w:space="0" w:color="auto"/>
        <w:bottom w:val="none" w:sz="0" w:space="0" w:color="auto"/>
        <w:right w:val="none" w:sz="0" w:space="0" w:color="auto"/>
      </w:divBdr>
    </w:div>
    <w:div w:id="548222688">
      <w:bodyDiv w:val="1"/>
      <w:marLeft w:val="0"/>
      <w:marRight w:val="0"/>
      <w:marTop w:val="0"/>
      <w:marBottom w:val="0"/>
      <w:divBdr>
        <w:top w:val="none" w:sz="0" w:space="0" w:color="auto"/>
        <w:left w:val="none" w:sz="0" w:space="0" w:color="auto"/>
        <w:bottom w:val="none" w:sz="0" w:space="0" w:color="auto"/>
        <w:right w:val="none" w:sz="0" w:space="0" w:color="auto"/>
      </w:divBdr>
    </w:div>
    <w:div w:id="1125536987">
      <w:bodyDiv w:val="1"/>
      <w:marLeft w:val="0"/>
      <w:marRight w:val="0"/>
      <w:marTop w:val="0"/>
      <w:marBottom w:val="0"/>
      <w:divBdr>
        <w:top w:val="none" w:sz="0" w:space="0" w:color="auto"/>
        <w:left w:val="none" w:sz="0" w:space="0" w:color="auto"/>
        <w:bottom w:val="none" w:sz="0" w:space="0" w:color="auto"/>
        <w:right w:val="none" w:sz="0" w:space="0" w:color="auto"/>
      </w:divBdr>
    </w:div>
    <w:div w:id="1459301108">
      <w:bodyDiv w:val="1"/>
      <w:marLeft w:val="0"/>
      <w:marRight w:val="0"/>
      <w:marTop w:val="0"/>
      <w:marBottom w:val="0"/>
      <w:divBdr>
        <w:top w:val="none" w:sz="0" w:space="0" w:color="auto"/>
        <w:left w:val="none" w:sz="0" w:space="0" w:color="auto"/>
        <w:bottom w:val="none" w:sz="0" w:space="0" w:color="auto"/>
        <w:right w:val="none" w:sz="0" w:space="0" w:color="auto"/>
      </w:divBdr>
    </w:div>
    <w:div w:id="1546404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99DAE6D-C207-45E5-A025-4C4765EE7E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52</Words>
  <Characters>5427</Characters>
  <Application>Microsoft Office Word</Application>
  <DocSecurity>0</DocSecurity>
  <Lines>45</Lines>
  <Paragraphs>12</Paragraphs>
  <ScaleCrop>false</ScaleCrop>
  <HeadingPairs>
    <vt:vector size="6" baseType="variant">
      <vt:variant>
        <vt:lpstr>Title</vt:lpstr>
      </vt:variant>
      <vt:variant>
        <vt:i4>1</vt:i4>
      </vt:variant>
      <vt:variant>
        <vt:lpstr>Cím</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6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Attila Kovács</cp:lastModifiedBy>
  <cp:revision>29</cp:revision>
  <cp:lastPrinted>2018-04-24T18:38:00Z</cp:lastPrinted>
  <dcterms:created xsi:type="dcterms:W3CDTF">2020-02-27T08:42:00Z</dcterms:created>
  <dcterms:modified xsi:type="dcterms:W3CDTF">2020-02-27T13:02:00Z</dcterms:modified>
</cp:coreProperties>
</file>